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 standalone="yes"?>

<Relationships  xmlns="http://schemas.openxmlformats.org/package/2006/relationships">
<Relationship Id="rId1" Type="http://schemas.openxmlformats.org/officeDocument/2006/relationships/officeDocument" Target="word/document.xml"/>
<Relationship Id="rId4" Type="http://schemas.openxmlformats.org/officeDocument/2006/relationships/extended-properties" Target="docProps/app.xml"/>
<Relationship Id="rId3" Type="http://schemas.openxmlformats.org/package/2006/relationships/metadata/core-properties" Target="docProps/core.xml"/>
<Relationship Id="rId5" Type="http://schemas.openxmlformats.org/officeDocument/2006/relationships/custom-properties" Target="docProps/custom.xml"/>
</Relationships>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eprocessing</w:t>
      </w:r>
      <w:r>
        <w:t xml:space="preserve"> </w:t>
      </w:r>
      <w:r>
        <w:t xml:space="preserve">of</w:t>
      </w:r>
      <w:r>
        <w:t xml:space="preserve"> </w:t>
      </w:r>
      <w:r>
        <w:t xml:space="preserve">ponderosa</w:t>
      </w:r>
      <w:r>
        <w:t xml:space="preserve"> </w:t>
      </w:r>
      <w:r>
        <w:t xml:space="preserve">pine</w:t>
      </w:r>
      <w:r>
        <w:t xml:space="preserve"> </w:t>
      </w:r>
      <w:r>
        <w:t xml:space="preserve">chronologies</w:t>
      </w:r>
    </w:p>
    <w:p>
      <w:pPr>
        <w:pStyle w:val="Author"/>
      </w:pPr>
      <w:r>
        <w:t xml:space="preserve">Sarah</w:t>
      </w:r>
      <w:r>
        <w:t xml:space="preserve"> </w:t>
      </w:r>
      <w:r>
        <w:t xml:space="preserve">J.</w:t>
      </w:r>
      <w:r>
        <w:t xml:space="preserve"> </w:t>
      </w:r>
      <w:r>
        <w:t xml:space="preserve">Hart,</w:t>
      </w:r>
      <w:r>
        <w:t xml:space="preserve"> </w:t>
      </w:r>
      <w:r>
        <w:t xml:space="preserve">Olivia</w:t>
      </w:r>
      <w:r>
        <w:t xml:space="preserve"> </w:t>
      </w:r>
      <w:r>
        <w:t xml:space="preserve">Santiago,</w:t>
      </w:r>
      <w:r>
        <w:t xml:space="preserve"> </w:t>
      </w:r>
      <w:r>
        <w:t xml:space="preserve">Josh</w:t>
      </w:r>
      <w:r>
        <w:t xml:space="preserve"> </w:t>
      </w:r>
      <w:r>
        <w:t xml:space="preserve">Carrell,</w:t>
      </w:r>
      <w:r>
        <w:t xml:space="preserve"> </w:t>
      </w:r>
      <w:r>
        <w:t xml:space="preserve">and</w:t>
      </w:r>
      <w:r>
        <w:t xml:space="preserve"> </w:t>
      </w:r>
      <w:r>
        <w:t xml:space="preserve">Thomas</w:t>
      </w:r>
      <w:r>
        <w:t xml:space="preserve"> </w:t>
      </w:r>
      <w:r>
        <w:t xml:space="preserve">T.</w:t>
      </w:r>
      <w:r>
        <w:t xml:space="preserve"> </w:t>
      </w:r>
      <w:r>
        <w:t xml:space="preserve">Veblen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12,</w:t>
      </w:r>
      <w:r>
        <w:t xml:space="preserve"> </w:t>
      </w:r>
      <w:r>
        <w:t xml:space="preserve">2024</w:t>
      </w:r>
    </w:p>
    <w:bookmarkStart w:id="21" w:name="overview"/>
    <w:p>
      <w:pPr>
        <w:pStyle w:val="Heading1"/>
      </w:pPr>
      <w:r>
        <w:t xml:space="preserve">Overview</w:t>
      </w:r>
    </w:p>
    <w:bookmarkStart w:id="20" w:name="compile-metadata"/>
    <w:p>
      <w:pPr>
        <w:pStyle w:val="Heading2"/>
      </w:pPr>
      <w:r>
        <w:t xml:space="preserve">Compile metadata</w:t>
      </w:r>
    </w:p>
    <w:bookmarkEnd w:id="20"/>
    <w:bookmarkEnd w:id="21"/>
    <w:bookmarkStart w:id="30" w:name="combine-recollections-with-original-data"/>
    <w:p>
      <w:pPr>
        <w:pStyle w:val="Heading1"/>
      </w:pPr>
      <w:r>
        <w:t xml:space="preserve">Combine recollections with original data</w:t>
      </w:r>
    </w:p>
    <w:p>
      <w:pPr>
        <w:pStyle w:val="FirstParagraph"/>
      </w:pPr>
      <w:r>
        <w:t xml:space="preserve">We computed the correlation between each tree-ring series using the</w:t>
      </w:r>
      <w:r>
        <w:t xml:space="preserve"> </w:t>
      </w:r>
      <w:r>
        <w:rPr>
          <w:i/>
          <w:iCs/>
        </w:rPr>
        <w:t xml:space="preserve">corr.rwl.seg()</w:t>
      </w:r>
      <w:r>
        <w:t xml:space="preserve"> </w:t>
      </w:r>
      <w:r>
        <w:t xml:space="preserve">function in the dplR package.</w:t>
      </w:r>
    </w:p>
    <w:bookmarkStart w:id="22" w:name="deer-mountain"/>
    <w:p>
      <w:pPr>
        <w:pStyle w:val="Heading2"/>
      </w:pPr>
      <w:r>
        <w:t xml:space="preserve">Deer Mountain</w:t>
      </w:r>
    </w:p>
    <w:p>
      <w:pPr>
        <w:jc w:val="center"/>
        <w:pStyle w:val="Figure"/>
      </w:pPr>
      <w:r>
        <w:rPr/>
        <w:drawing>
          <wp:inline distT="0" distB="0" distL="0" distR="0">
            <wp:extent cx="4114800" cy="4114800"/>
            <wp:docPr id="1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" cy="571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/>
          <w:b w:val="true"/>
        </w:rPr>
        <w:t xml:space="preserve">Figure </w:t>
      </w:r>
      <w:bookmarkStart w:id="9b2b6d63-bc12-4f16-addf-fd23dfaebdad" w:name="DMfig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9b2b6d63-bc12-4f16-addf-fd23dfaebdad"/>
      <w:r>
        <w:rPr>
          <w:rFonts/>
          <w:b w:val="true"/>
        </w:rPr>
        <w:t xml:space="preserve">: </w:t>
      </w:r>
      <w:r>
        <w:t xml:space="preserve">The correlations between each tree-ring series and a main chronology built from all other series from the Deer Mountain. Correlations were calculated in 50-year segments that overlap by 25 years. Blue segments show period that correlate well with the main chronology (p&lt;0.1). Red segments show poor correlation with the main chronology (p&gt;0.1). Green segments show periods do not overlap with the main chronology.</w:t>
      </w: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true"/>
        </w:rPr>
        <w:t xml:space="preserve">Table </w:t>
      </w:r>
      <w:bookmarkStart w:id="1094c0f6-d0f9-4143-8498-4f97a532d860" w:name="DMtab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 \* Arabic</w:instrText>
      </w:r>
      <w:r>
        <w:rPr>
          <w:rFonts/>
          <w:b w:val="true"/>
        </w:rPr>
        <w:fldChar w:fldCharType="end" w:dirty="true"/>
      </w:r>
      <w:bookmarkEnd w:id="1094c0f6-d0f9-4143-8498-4f97a532d860"/>
      <w:r>
        <w:rPr>
          <w:rFonts/>
          <w:b w:val="true"/>
        </w:rPr>
        <w:t xml:space="preserve">: </w:t>
      </w:r>
      <w:r>
        <w:t xml:space="preserve">Series statistics and cross-dating notes for the Deer Mountain site. Spearman's correlations were calculated over the common period of overlap between the series and a main chronology built from all other series.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ri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irst</w:t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br/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st</w:t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br/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pearman's correl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Update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MO01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2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MO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MO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MO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MO0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MO0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MO0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MO0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MO0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MO0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MO0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MO0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MO0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MO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MO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MO0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MO0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MO0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MO0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MO0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MO0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MO0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MO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MO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MO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2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MO11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9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</w:tbl>
    <w:p>
      <w:r>
        <w:br w:type="page"/>
      </w:r>
    </w:p>
    <w:bookmarkEnd w:id="22"/>
    <w:bookmarkStart w:id="23" w:name="deer-ridge"/>
    <w:p>
      <w:pPr>
        <w:pStyle w:val="Heading2"/>
      </w:pPr>
      <w:r>
        <w:t xml:space="preserve">Deer Ridge</w:t>
      </w:r>
    </w:p>
    <w:p>
      <w:pPr>
        <w:jc w:val="center"/>
        <w:pStyle w:val="Figure"/>
      </w:pPr>
      <w:r>
        <w:rPr/>
        <w:drawing>
          <wp:inline distT="0" distB="0" distL="0" distR="0">
            <wp:extent cx="4114800" cy="4114800"/>
            <wp:docPr id="3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4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" cy="571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/>
          <w:b w:val="true"/>
        </w:rPr>
        <w:t xml:space="preserve">Figure </w:t>
      </w:r>
      <w:bookmarkStart w:id="f3e66b8b-13b8-4194-97e3-247f47101eee" w:name="DRfig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f3e66b8b-13b8-4194-97e3-247f47101eee"/>
      <w:r>
        <w:rPr>
          <w:rFonts/>
          <w:b w:val="true"/>
        </w:rPr>
        <w:t xml:space="preserve">: </w:t>
      </w:r>
      <w:r>
        <w:t xml:space="preserve">The correlations between each tree-ring series and a main chronology built from all other series from the Deer Ridge. Correlations were calculated in 50-year segments that overlap by 25 years. Blue segments show period that correlate well with the main chronology (p&lt;0.1). Red segments show poor correlation with the main chronology (p&gt;0.1). Green segments show periods do not overlap with the main chronology.</w:t>
      </w: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true"/>
        </w:rPr>
        <w:t xml:space="preserve">Table </w:t>
      </w:r>
      <w:bookmarkStart w:id="376baa68-3a19-4ea6-9352-8ee88ee961e7" w:name="DRtab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 \* Arabic</w:instrText>
      </w:r>
      <w:r>
        <w:rPr>
          <w:rFonts/>
          <w:b w:val="true"/>
        </w:rPr>
        <w:fldChar w:fldCharType="end" w:dirty="true"/>
      </w:r>
      <w:bookmarkEnd w:id="376baa68-3a19-4ea6-9352-8ee88ee961e7"/>
      <w:r>
        <w:rPr>
          <w:rFonts/>
          <w:b w:val="true"/>
        </w:rPr>
        <w:t xml:space="preserve">: </w:t>
      </w:r>
      <w:r>
        <w:t xml:space="preserve">Series statistics and cross-dating notes for the Deer Mountain site. Spearman's correlations were calculated over the common period of overlap between the series and a main chronology built from all other series.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ri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irst</w:t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br/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st</w:t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br/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pearman's correl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Update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8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7_55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7_5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7_5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7_55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7_55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7_55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7_55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7_55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7_55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7_55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7_55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7_55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7_55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7_55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7_5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7_55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7_55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45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7_559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9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</w:tbl>
    <w:p>
      <w:r>
        <w:br w:type="page"/>
      </w:r>
    </w:p>
    <w:bookmarkEnd w:id="23"/>
    <w:bookmarkStart w:id="24" w:name="eldorado-canyon"/>
    <w:p>
      <w:pPr>
        <w:pStyle w:val="Heading2"/>
      </w:pPr>
      <w:r>
        <w:t xml:space="preserve">Eldorado Canyon</w:t>
      </w:r>
    </w:p>
    <w:p>
      <w:pPr>
        <w:jc w:val="center"/>
        <w:pStyle w:val="Figure"/>
      </w:pPr>
      <w:r>
        <w:rPr/>
        <w:drawing>
          <wp:inline distT="0" distB="0" distL="0" distR="0">
            <wp:extent cx="4114800" cy="4114800"/>
            <wp:docPr id="5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6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" cy="571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/>
          <w:b w:val="true"/>
        </w:rPr>
        <w:t xml:space="preserve">Figure </w:t>
      </w:r>
      <w:bookmarkStart w:id="89bc0d0b-e29a-4e4e-9507-5c0de39395d5" w:name="ELDOfig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89bc0d0b-e29a-4e4e-9507-5c0de39395d5"/>
      <w:r>
        <w:rPr>
          <w:rFonts/>
          <w:b w:val="true"/>
        </w:rPr>
        <w:t xml:space="preserve">: </w:t>
      </w:r>
      <w:r>
        <w:t xml:space="preserve">The correlations between each tree-ring series and a main chronology built from all other series from the Eldorado Canyon site. Correlations were calculated in 50-year segments that overlap by 25 years. Blue segments show period that correlate well with the main chronology (p&lt;0.1). Red segments show poor correlation with the main chronology (p&gt;0.1). Green segments show periods do not overlap with the main chronology.</w:t>
      </w: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true"/>
        </w:rPr>
        <w:t xml:space="preserve">Table </w:t>
      </w:r>
      <w:bookmarkStart w:id="ca9c6e7f-3dfd-4b4a-8a36-0efeafe8f2f4" w:name="ELDOtab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 \* Arabic</w:instrText>
      </w:r>
      <w:r>
        <w:rPr>
          <w:rFonts/>
          <w:b w:val="true"/>
        </w:rPr>
        <w:fldChar w:fldCharType="end" w:dirty="true"/>
      </w:r>
      <w:bookmarkEnd w:id="ca9c6e7f-3dfd-4b4a-8a36-0efeafe8f2f4"/>
      <w:r>
        <w:rPr>
          <w:rFonts/>
          <w:b w:val="true"/>
        </w:rPr>
        <w:t xml:space="preserve">: </w:t>
      </w:r>
      <w:r>
        <w:t xml:space="preserve">Series statistics and cross-dating notes for the Eldorado Canyon site. Spearman's correlations were calculated over the common period of overlap between the series and a main chronology built from all other series.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ri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irst</w:t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br/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st</w:t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br/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pearman's correl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Update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1_1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3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14_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17_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18_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28_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5_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7_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DP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DP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DP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DP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DP0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DP0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DP0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DP0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DP0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DP0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DP0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DP0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DP0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DP0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DP0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DP0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DP0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DP0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DP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DP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DP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DP1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DP1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DP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DP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DP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DP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DP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DP1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DP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DP1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39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DP17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3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</w:tbl>
    <w:p>
      <w:r>
        <w:br w:type="page"/>
      </w:r>
    </w:p>
    <w:bookmarkEnd w:id="24"/>
    <w:bookmarkStart w:id="25" w:name="jefferson-county-colorado"/>
    <w:p>
      <w:pPr>
        <w:pStyle w:val="Heading2"/>
      </w:pPr>
      <w:r>
        <w:t xml:space="preserve">Jefferson County Colorado</w:t>
      </w:r>
    </w:p>
    <w:p>
      <w:pPr>
        <w:jc w:val="center"/>
        <w:pStyle w:val="Figure"/>
      </w:pPr>
      <w:r>
        <w:rPr/>
        <w:drawing>
          <wp:inline distT="0" distB="0" distL="0" distR="0">
            <wp:extent cx="4114800" cy="4114800"/>
            <wp:docPr id="7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8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" cy="571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/>
          <w:b w:val="true"/>
        </w:rPr>
        <w:t xml:space="preserve">Figure </w:t>
      </w:r>
      <w:bookmarkStart w:id="d486a1ba-3ebe-450c-bf0a-96f3775eb1f1" w:name="JCfig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d486a1ba-3ebe-450c-bf0a-96f3775eb1f1"/>
      <w:r>
        <w:rPr>
          <w:rFonts/>
          <w:b w:val="true"/>
        </w:rPr>
        <w:t xml:space="preserve">: </w:t>
      </w:r>
      <w:r>
        <w:t xml:space="preserve">The correlations between each tree-ring series and a main chronology built from all other series from the Jefferson County Open Space site. Correlations were calculated in 50-year segments that overlap by 25 years. Blue segments show period that correlate well with the main chronology (p&lt;0.1). Red segments show poor correlation with the main chronology (p&gt;0.1). Green segments show periods do not overlap with the main chronology.</w:t>
      </w: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true"/>
        </w:rPr>
        <w:t xml:space="preserve">Table </w:t>
      </w:r>
      <w:bookmarkStart w:id="c47e6a62-b2cb-4fa5-9ad3-15e5aa62c865" w:name="JCtab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 \* Arabic</w:instrText>
      </w:r>
      <w:r>
        <w:rPr>
          <w:rFonts/>
          <w:b w:val="true"/>
        </w:rPr>
        <w:fldChar w:fldCharType="end" w:dirty="true"/>
      </w:r>
      <w:bookmarkEnd w:id="c47e6a62-b2cb-4fa5-9ad3-15e5aa62c865"/>
      <w:r>
        <w:rPr>
          <w:rFonts/>
          <w:b w:val="true"/>
        </w:rPr>
        <w:t xml:space="preserve">: </w:t>
      </w:r>
      <w:r>
        <w:t xml:space="preserve">Series statistics and cross-dating notes for the Jefferson County Open Space site. Spearman's correlations were calculated over the common period of overlap between the series and a main chronology built from all other series.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ri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irst</w:t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br/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st</w:t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br/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pearman's correl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Update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J11_2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3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J17_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J19_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J2_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J20_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J23_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J24_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J4_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J7_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J8_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JCO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JCO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JCO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JCO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JCO0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JCO0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JCO0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JCO0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JCO0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JCO0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JCO0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JCO0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JCO0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JCO0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JCO0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JCO0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JCO0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JCO0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JCO0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JCO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JCO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JCO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JCO1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JCO1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JCO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jfu0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jfu0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jfu0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jfu0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jfu0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jfu0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jfu0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jfu0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jfu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jfu1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jfu1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jfu1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jfu1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jfu1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jfu1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jfu1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jfu1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jfu1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jfu2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jfu2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jfu2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jfu2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jfu2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jfu2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jfu2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jfu2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jfu2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6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jfu29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2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</w:tbl>
    <w:p>
      <w:r>
        <w:br w:type="page"/>
      </w:r>
    </w:p>
    <w:bookmarkEnd w:id="25"/>
    <w:bookmarkStart w:id="26" w:name="kassler"/>
    <w:p>
      <w:pPr>
        <w:pStyle w:val="Heading2"/>
      </w:pPr>
      <w:r>
        <w:t xml:space="preserve">Kassler</w:t>
      </w:r>
    </w:p>
    <w:p>
      <w:pPr>
        <w:jc w:val="center"/>
        <w:pStyle w:val="Figure"/>
      </w:pPr>
      <w:r>
        <w:rPr/>
        <w:drawing>
          <wp:inline distT="0" distB="0" distL="0" distR="0">
            <wp:extent cx="4114800" cy="4114800"/>
            <wp:docPr id="9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10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" cy="571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/>
          <w:b w:val="true"/>
        </w:rPr>
        <w:t xml:space="preserve">Figure </w:t>
      </w:r>
      <w:bookmarkStart w:id="72d54e1a-cc0b-4d88-9aa0-9bc7c23505b2" w:name="KasslerFig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72d54e1a-cc0b-4d88-9aa0-9bc7c23505b2"/>
      <w:r>
        <w:rPr>
          <w:rFonts/>
          <w:b w:val="true"/>
        </w:rPr>
        <w:t xml:space="preserve">: </w:t>
      </w:r>
      <w:r>
        <w:t xml:space="preserve">The correlations between each tree-ring series and a main chronology built from all other series from the Kassler site. Correlations were calculated in 50-year segments that overlap by 25 years. Blue segments show period that correlate well with the main chronology (p&lt;0.1). Red segments show poor correlation with the main chronology (p&gt;0.1). Green segments show periods do not overlap with the main chronology.</w:t>
      </w: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true"/>
        </w:rPr>
        <w:t xml:space="preserve">Table </w:t>
      </w:r>
      <w:bookmarkStart w:id="6b13baca-74e7-49c2-921d-b7469d23e959" w:name="Kasslertab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 \* Arabic</w:instrText>
      </w:r>
      <w:r>
        <w:rPr>
          <w:rFonts/>
          <w:b w:val="true"/>
        </w:rPr>
        <w:fldChar w:fldCharType="end" w:dirty="true"/>
      </w:r>
      <w:bookmarkEnd w:id="6b13baca-74e7-49c2-921d-b7469d23e959"/>
      <w:r>
        <w:rPr>
          <w:rFonts/>
          <w:b w:val="true"/>
        </w:rPr>
        <w:t xml:space="preserve">: </w:t>
      </w:r>
      <w:r>
        <w:t xml:space="preserve">Series statistics and cross-dating notes for the Kassler site. Spearman's correlations were calculated over the common period of overlap between the series and a main chronology built from all other series.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ri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irst</w:t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br/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st</w:t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br/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pearman's correl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Update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141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6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14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14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14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14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14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14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14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15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1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16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16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16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16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16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16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16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16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17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17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17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17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KAP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KAP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KAP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KAP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KAP0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KAP0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KAP0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KAP0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KAP0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KAP0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KAP0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KAP0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KAP0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KAP0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KAP0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KAP0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KAP0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KAP0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KAP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4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KAP10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</w:tbl>
    <w:p>
      <w:r>
        <w:br w:type="page"/>
      </w:r>
    </w:p>
    <w:bookmarkEnd w:id="26"/>
    <w:bookmarkStart w:id="27" w:name="south-fork"/>
    <w:p>
      <w:pPr>
        <w:pStyle w:val="Heading2"/>
      </w:pPr>
      <w:r>
        <w:t xml:space="preserve">South Fork</w:t>
      </w:r>
    </w:p>
    <w:p>
      <w:pPr>
        <w:jc w:val="center"/>
        <w:pStyle w:val="Figure"/>
      </w:pPr>
      <w:r>
        <w:rPr/>
        <w:drawing>
          <wp:inline distT="0" distB="0" distL="0" distR="0">
            <wp:extent cx="4114800" cy="4114800"/>
            <wp:docPr id="11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12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" cy="571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/>
          <w:b w:val="true"/>
        </w:rPr>
        <w:t xml:space="preserve">Figure </w:t>
      </w:r>
      <w:bookmarkStart w:id="6003c89f-5537-4639-a066-6b21c1386091" w:name="SFFig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6003c89f-5537-4639-a066-6b21c1386091"/>
      <w:r>
        <w:rPr>
          <w:rFonts/>
          <w:b w:val="true"/>
        </w:rPr>
        <w:t xml:space="preserve">: </w:t>
      </w:r>
      <w:r>
        <w:t xml:space="preserve">The correlations between each tree-ring series and a main chronology built from all other series from the South Fork site. Correlations were calculated in 50-year segments that overlap by 25 years. Blue segments show period that correlate well with the main chronology (p&lt;0.1). Red segments show poor correlation with the main chronology (p&gt;0.1). Green segments show periods do not overlap with the main chronology.</w:t>
      </w: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true"/>
        </w:rPr>
        <w:t xml:space="preserve">Table </w:t>
      </w:r>
      <w:bookmarkStart w:id="4b86e637-a9fc-4707-b66a-f3bf8b7e3123" w:name="SFtab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 \* Arabic</w:instrText>
      </w:r>
      <w:r>
        <w:rPr>
          <w:rFonts/>
          <w:b w:val="true"/>
        </w:rPr>
        <w:fldChar w:fldCharType="end" w:dirty="true"/>
      </w:r>
      <w:bookmarkEnd w:id="4b86e637-a9fc-4707-b66a-f3bf8b7e3123"/>
      <w:r>
        <w:rPr>
          <w:rFonts/>
          <w:b w:val="true"/>
        </w:rPr>
        <w:t xml:space="preserve">: </w:t>
      </w:r>
      <w:r>
        <w:t xml:space="preserve">Series statistics and cross-dating notes for the South Fork site. Spearman's correlations were calculated over the common period of overlap between the series and a main chronology built from all other series.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rHeight w:val="360" w:hRule="auto"/>
          <w:tblHeader/>
        </w:trPr>
        header 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ri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irst</w:t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br/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st</w:t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br/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pearman's correl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Update</w:t>
            </w:r>
          </w:p>
        </w:tc>
      </w:tr>
      <w:tr>
        <w:trPr>
          <w:trHeight w:val="360" w:hRule="auto"/>
        </w:trPr>
        body 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01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3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012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012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0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0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0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0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0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0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0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0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0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0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0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0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0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0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0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1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1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1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1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1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1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1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1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1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1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171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171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1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172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172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2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2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2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2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2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2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2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2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2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2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2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2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2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2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2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2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2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2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2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2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2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2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2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2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2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2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2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2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2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U01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U01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U02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U02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U03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U03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8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U04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8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U04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U05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U05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U06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U06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U07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9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U07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9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U08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9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U08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9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U09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9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U10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9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U10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9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U11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9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U11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9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U12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10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U12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10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U13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10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U13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10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U14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10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U15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10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U15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10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U16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10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U16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10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U18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10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U19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110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U19B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6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</w:tbl>
    <w:p>
      <w:r>
        <w:br w:type="page"/>
      </w:r>
    </w:p>
    <w:bookmarkEnd w:id="27"/>
    <w:bookmarkStart w:id="28" w:name="turkey-creek-bluff"/>
    <w:p>
      <w:pPr>
        <w:pStyle w:val="Heading2"/>
      </w:pPr>
      <w:r>
        <w:t xml:space="preserve">Turkey Creek Bluff</w:t>
      </w:r>
    </w:p>
    <w:p>
      <w:pPr>
        <w:jc w:val="center"/>
        <w:pStyle w:val="Figure"/>
      </w:pPr>
      <w:r>
        <w:rPr/>
        <w:drawing>
          <wp:inline distT="0" distB="0" distL="0" distR="0">
            <wp:extent cx="4114800" cy="4114800"/>
            <wp:docPr id="13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14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" cy="571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/>
          <w:b w:val="true"/>
        </w:rPr>
        <w:t xml:space="preserve">Figure </w:t>
      </w:r>
      <w:bookmarkStart w:id="efc599f9-571e-4774-97db-82d6fe6b9d90" w:name="TCFig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efc599f9-571e-4774-97db-82d6fe6b9d90"/>
      <w:r>
        <w:rPr>
          <w:rFonts/>
          <w:b w:val="true"/>
        </w:rPr>
        <w:t xml:space="preserve">: </w:t>
      </w:r>
      <w:r>
        <w:t xml:space="preserve">The correlations between each tree-ring series and a main chronology built from all other series from the Turkey Creek Bluff site. Correlations were calculated in 50-year segments that overlap by 25 years. Blue segments show period that correlate well with the main chronology (p&lt;0.1). Red segments show poor correlation with the main chronology (p&gt;0.1). Green segments show periods do not overlap with the main chronology.</w:t>
      </w: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true"/>
        </w:rPr>
        <w:t xml:space="preserve">Table </w:t>
      </w:r>
      <w:bookmarkStart w:id="c4d1010c-9a05-4e16-bbf6-e49daf963d05" w:name="TCtab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 \* Arabic</w:instrText>
      </w:r>
      <w:r>
        <w:rPr>
          <w:rFonts/>
          <w:b w:val="true"/>
        </w:rPr>
        <w:fldChar w:fldCharType="end" w:dirty="true"/>
      </w:r>
      <w:bookmarkEnd w:id="c4d1010c-9a05-4e16-bbf6-e49daf963d05"/>
      <w:r>
        <w:rPr>
          <w:rFonts/>
          <w:b w:val="true"/>
        </w:rPr>
        <w:t xml:space="preserve">: </w:t>
      </w:r>
      <w:r>
        <w:t xml:space="preserve">Series statistics and cross-dating notes for the Turkey Creek Bluff site. Spearman's correlations were calculated over the common period of overlap between the series and a main chronology built from all other series.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ri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irst</w:t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br/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st</w:t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br/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pearman's correl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Update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CP01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3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CP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CP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CP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CP0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CP0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CP0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CP0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CP0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CP0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CP0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CP0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CP0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CP0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CP0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CP0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CP0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CP0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CP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CP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CP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CP1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CP1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CP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CP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CP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CP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CP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cu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cu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cu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cu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cu0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cu0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cu0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cu0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cu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cu1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cu1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cu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cu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cu2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cu2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cu2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cu2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cu2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47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cu23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9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</w:tbl>
    <w:p>
      <w:r>
        <w:br w:type="page"/>
      </w:r>
    </w:p>
    <w:bookmarkEnd w:id="28"/>
    <w:bookmarkStart w:id="29" w:name="van-bibber-creek"/>
    <w:p>
      <w:pPr>
        <w:pStyle w:val="Heading2"/>
      </w:pPr>
      <w:r>
        <w:t xml:space="preserve">Van Bibber Creek</w:t>
      </w:r>
    </w:p>
    <w:p>
      <w:pPr>
        <w:jc w:val="center"/>
        <w:pStyle w:val="Figure"/>
      </w:pPr>
      <w:r>
        <w:rPr/>
        <w:drawing>
          <wp:inline distT="0" distB="0" distL="0" distR="0">
            <wp:extent cx="4114800" cy="4114800"/>
            <wp:docPr id="15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16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" cy="571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/>
          <w:b w:val="true"/>
        </w:rPr>
        <w:t xml:space="preserve">Figure </w:t>
      </w:r>
      <w:bookmarkStart w:id="005d71eb-4f86-4637-bd49-146ec54a2822" w:name="VANBFig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005d71eb-4f86-4637-bd49-146ec54a2822"/>
      <w:r>
        <w:rPr>
          <w:rFonts/>
          <w:b w:val="true"/>
        </w:rPr>
        <w:t xml:space="preserve">: </w:t>
      </w:r>
      <w:r>
        <w:t xml:space="preserve">The correlations between each tree-ring series and a main chronology built from all other series from the Van Bibber Creek site. Correlations were calculated in 50-year segments that overlap by 25 years. Blue segments show period that correlate well with the main chronology (p&lt;0.1). Red segments show poor correlation with the main chronology (p&gt;0.1). Green segments show periods do not overlap with the main chronology.</w:t>
      </w: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true"/>
        </w:rPr>
        <w:t xml:space="preserve">Table </w:t>
      </w:r>
      <w:bookmarkStart w:id="a6d0ff0a-74df-4af7-8fc4-1273bbf53fb2" w:name="TCtab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 \* Arabic</w:instrText>
      </w:r>
      <w:r>
        <w:rPr>
          <w:rFonts/>
          <w:b w:val="true"/>
        </w:rPr>
        <w:fldChar w:fldCharType="end" w:dirty="true"/>
      </w:r>
      <w:bookmarkEnd w:id="a6d0ff0a-74df-4af7-8fc4-1273bbf53fb2"/>
      <w:r>
        <w:rPr>
          <w:rFonts/>
          <w:b w:val="true"/>
        </w:rPr>
        <w:t xml:space="preserve">: </w:t>
      </w:r>
      <w:r>
        <w:t xml:space="preserve">Series statistics and cross-dating notes for the Van Bibber Creek site. Spearman's correlations were calculated over the common period of overlap between the series and a main chronology built from all other series.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ri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irst</w:t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br/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st</w:t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br/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pearman's correl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Update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10_2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9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11_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14_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18_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20_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22_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9_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BP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BP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BP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BP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BP0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BP0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BP0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BP0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BP0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BP0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BP0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BP0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BP0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BP0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BP0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BP0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BP0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BP0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BP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BP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BP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BP1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BP1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BP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BP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BP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bu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bu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bu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bu0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bu0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bu0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bu0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bu0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bu0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bu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bu1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bu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bu1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bu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bu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bu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bu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bu1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bu1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bu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bu1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bu1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bu1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bu1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bu1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bu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bu1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bu2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6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bu20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</w:tbl>
    <w:bookmarkEnd w:id="29"/>
    <w:bookmarkEnd w:id="30"/>
    <w:sectPr w:rsidR="00200A7D" w:rsidRPr="00200A7D" w:rsidSect="0060109F">
      <w:footerReference r:id="rId10" w:type="even"/>
      <w:footerReference r:id="rId9" w:type="default"/>
      <w:pgSz w:h="15840" w:w="12240"/>
      <w:pgMar w:bottom="1440" w:footer="720" w:gutter="0" w:header="720" w:left="1080" w:right="1080" w:top="1440"/>
      <w:lnNumType w:countBy="1" w:restart="continuous"/>
      <w:cols w:space="720"/>
      <w:type w:val="continuou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altName w:val="Times New Roman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585772638"/>
      <w:docPartObj>
        <w:docPartGallery w:val="Page Numbers (Bottom of Page)"/>
        <w:docPartUnique/>
      </w:docPartObj>
    </w:sdtPr>
    <w:sdtContent>
      <w:p w14:paraId="6084726C" w14:textId="63C89E2C" w:rsidR="0060109F" w:rsidRDefault="0060109F" w:rsidP="003720FB">
        <w:pPr>
          <w:pStyle w:val="Footer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28F8329F" w14:textId="07D24439" w:rsidR="00D303D3" w:rsidRDefault="00D303D3" w:rsidP="003720FB">
    <w:pPr>
      <w:pStyle w:val="Footer"/>
      <w:rPr>
        <w:rStyle w:val="PageNumber"/>
      </w:rPr>
    </w:pPr>
  </w:p>
  <w:p w14:paraId="52A1EC6F" w14:textId="77777777" w:rsidR="00D303D3" w:rsidRDefault="00D303D3" w:rsidP="003720F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716970930"/>
      <w:docPartObj>
        <w:docPartGallery w:val="Page Numbers (Bottom of Page)"/>
        <w:docPartUnique/>
      </w:docPartObj>
    </w:sdtPr>
    <w:sdtContent>
      <w:p w14:paraId="05358865" w14:textId="02EAAC54" w:rsidR="0060109F" w:rsidRDefault="0060109F" w:rsidP="003720FB">
        <w:pPr>
          <w:pStyle w:val="Footer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6C19C29D" w14:textId="46B76841" w:rsidR="00D303D3" w:rsidRDefault="00D303D3" w:rsidP="003720FB">
    <w:pPr>
      <w:pStyle w:val="Footer"/>
      <w:rPr>
        <w:rStyle w:val="PageNumber"/>
      </w:rPr>
    </w:pPr>
  </w:p>
  <w:p w14:paraId="6B8518EA" w14:textId="77777777" w:rsidR="00D303D3" w:rsidRDefault="00D303D3" w:rsidP="003720FB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8BEAFB9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A92024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34C24DF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45621734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D940B36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8500D54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272A3E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875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2F58933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10F858F0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9970F5BC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32DB3E74"/>
    <w:multiLevelType w:val="multilevel"/>
    <w:tmpl w:val="0409001F"/>
    <w:styleLink w:val="CurrentList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2">
    <w:nsid w:val="46CE02DF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3">
    <w:nsid w:val="638110FC"/>
    <w:multiLevelType w:val="hybridMultilevel"/>
    <w:tmpl w:val="8FB0FCAC"/>
    <w:lvl w:ilvl="0" w:tplc="0409000F">
      <w:start w:val="1"/>
      <w:numFmt w:val="decimal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4">
    <w:nsid w:val="76A97E85"/>
    <w:multiLevelType w:val="multilevel"/>
    <w:tmpl w:val="8A2AEACC"/>
    <w:lvl w:ilvl="0">
      <w:start w:val="1"/>
      <w:numFmt w:val="decimal"/>
      <w:pStyle w:val="Heading1"/>
      <w:lvlText w:val="%1."/>
      <w:lvlJc w:val="left"/>
      <w:pPr>
        <w:ind w:hanging="360" w:left="360"/>
      </w:pPr>
    </w:lvl>
    <w:lvl w:ilvl="1">
      <w:start w:val="1"/>
      <w:numFmt w:val="decimal"/>
      <w:pStyle w:val="Heading2"/>
      <w:lvlText w:val="%1.%2."/>
      <w:lvlJc w:val="left"/>
      <w:pPr>
        <w:ind w:hanging="432" w:left="792"/>
      </w:pPr>
    </w:lvl>
    <w:lvl w:ilvl="2">
      <w:start w:val="1"/>
      <w:numFmt w:val="decimal"/>
      <w:pStyle w:val="Heading3"/>
      <w:lvlText w:val="%1.%2.%3."/>
      <w:lvlJc w:val="left"/>
      <w:pPr>
        <w:ind w:hanging="504" w:left="1224"/>
      </w:pPr>
    </w:lvl>
    <w:lvl w:ilvl="3">
      <w:start w:val="1"/>
      <w:numFmt w:val="decimal"/>
      <w:pStyle w:val="Heading4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184442922" w:numId="1">
    <w:abstractNumId w:val="10"/>
  </w:num>
  <w:num w16cid:durableId="354504097" w:numId="2">
    <w:abstractNumId w:val="0"/>
  </w:num>
  <w:num w16cid:durableId="787435460" w:numId="3">
    <w:abstractNumId w:val="1"/>
  </w:num>
  <w:num w16cid:durableId="977223109" w:numId="4">
    <w:abstractNumId w:val="2"/>
  </w:num>
  <w:num w16cid:durableId="1189493047" w:numId="5">
    <w:abstractNumId w:val="3"/>
  </w:num>
  <w:num w16cid:durableId="1613781478" w:numId="6">
    <w:abstractNumId w:val="8"/>
  </w:num>
  <w:num w16cid:durableId="713625717" w:numId="7">
    <w:abstractNumId w:val="4"/>
  </w:num>
  <w:num w16cid:durableId="187109893" w:numId="8">
    <w:abstractNumId w:val="5"/>
  </w:num>
  <w:num w16cid:durableId="262301207" w:numId="9">
    <w:abstractNumId w:val="6"/>
  </w:num>
  <w:num w16cid:durableId="514081750" w:numId="10">
    <w:abstractNumId w:val="7"/>
  </w:num>
  <w:num w16cid:durableId="1181352577" w:numId="11">
    <w:abstractNumId w:val="9"/>
  </w:num>
  <w:num w16cid:durableId="457574755" w:numId="12">
    <w:abstractNumId w:val="13"/>
  </w:num>
  <w:num w16cid:durableId="1569998311" w:numId="13">
    <w:abstractNumId w:val="14"/>
  </w:num>
  <w:num w16cid:durableId="1093206247" w:numId="14">
    <w:abstractNumId w:val="12"/>
  </w:num>
  <w:num w16cid:durableId="2035226972" w:numId="15">
    <w:abstractNumId w:val="0"/>
  </w:num>
  <w:num w16cid:durableId="226888998" w:numId="16">
    <w:abstractNumId w:val="1"/>
  </w:num>
  <w:num w16cid:durableId="1969125118" w:numId="17">
    <w:abstractNumId w:val="2"/>
  </w:num>
  <w:num w16cid:durableId="915554952" w:numId="18">
    <w:abstractNumId w:val="3"/>
  </w:num>
  <w:num w16cid:durableId="666597859" w:numId="19">
    <w:abstractNumId w:val="8"/>
  </w:num>
  <w:num w16cid:durableId="1830826346" w:numId="20">
    <w:abstractNumId w:val="4"/>
  </w:num>
  <w:num w16cid:durableId="888538829" w:numId="21">
    <w:abstractNumId w:val="5"/>
  </w:num>
  <w:num w16cid:durableId="1256747901" w:numId="22">
    <w:abstractNumId w:val="6"/>
  </w:num>
  <w:num w16cid:durableId="570851074" w:numId="23">
    <w:abstractNumId w:val="7"/>
  </w:num>
  <w:num w16cid:durableId="61146843" w:numId="24">
    <w:abstractNumId w:val="9"/>
  </w:num>
  <w:num w16cid:durableId="373579166" w:numId="25">
    <w:abstractNumId w:val="0"/>
  </w:num>
  <w:num w16cid:durableId="2088838240" w:numId="26">
    <w:abstractNumId w:val="1"/>
  </w:num>
  <w:num w16cid:durableId="267783544" w:numId="27">
    <w:abstractNumId w:val="2"/>
  </w:num>
  <w:num w16cid:durableId="1906573384" w:numId="28">
    <w:abstractNumId w:val="3"/>
  </w:num>
  <w:num w16cid:durableId="1142651004" w:numId="29">
    <w:abstractNumId w:val="8"/>
  </w:num>
  <w:num w16cid:durableId="73476658" w:numId="30">
    <w:abstractNumId w:val="4"/>
  </w:num>
  <w:num w16cid:durableId="803472138" w:numId="31">
    <w:abstractNumId w:val="5"/>
  </w:num>
  <w:num w16cid:durableId="2131706896" w:numId="32">
    <w:abstractNumId w:val="6"/>
  </w:num>
  <w:num w16cid:durableId="593123702" w:numId="33">
    <w:abstractNumId w:val="7"/>
  </w:num>
  <w:num w16cid:durableId="502090392" w:numId="34">
    <w:abstractNumId w:val="9"/>
  </w:num>
  <w:num w16cid:durableId="72507419" w:numId="35">
    <w:abstractNumId w:val="0"/>
  </w:num>
  <w:num w16cid:durableId="1424184611" w:numId="36">
    <w:abstractNumId w:val="1"/>
  </w:num>
  <w:num w16cid:durableId="1030884823" w:numId="37">
    <w:abstractNumId w:val="2"/>
  </w:num>
  <w:num w16cid:durableId="381517237" w:numId="38">
    <w:abstractNumId w:val="3"/>
  </w:num>
  <w:num w16cid:durableId="1369724528" w:numId="39">
    <w:abstractNumId w:val="8"/>
  </w:num>
  <w:num w16cid:durableId="1741562539" w:numId="40">
    <w:abstractNumId w:val="4"/>
  </w:num>
  <w:num w16cid:durableId="1944413625" w:numId="41">
    <w:abstractNumId w:val="5"/>
  </w:num>
  <w:num w16cid:durableId="1610814408" w:numId="42">
    <w:abstractNumId w:val="6"/>
  </w:num>
  <w:num w16cid:durableId="1758939166" w:numId="43">
    <w:abstractNumId w:val="7"/>
  </w:num>
  <w:num w16cid:durableId="1844389536" w:numId="44">
    <w:abstractNumId w:val="9"/>
  </w:num>
  <w:num w16cid:durableId="390349623" w:numId="45">
    <w:abstractNumId w:val="0"/>
  </w:num>
  <w:num w16cid:durableId="1931347502" w:numId="46">
    <w:abstractNumId w:val="1"/>
  </w:num>
  <w:num w16cid:durableId="1503426369" w:numId="47">
    <w:abstractNumId w:val="2"/>
  </w:num>
  <w:num w16cid:durableId="555705103" w:numId="48">
    <w:abstractNumId w:val="3"/>
  </w:num>
  <w:num w16cid:durableId="481393715" w:numId="49">
    <w:abstractNumId w:val="8"/>
  </w:num>
  <w:num w16cid:durableId="35279688" w:numId="50">
    <w:abstractNumId w:val="4"/>
  </w:num>
  <w:num w16cid:durableId="1672558840" w:numId="51">
    <w:abstractNumId w:val="5"/>
  </w:num>
  <w:num w16cid:durableId="936981510" w:numId="52">
    <w:abstractNumId w:val="6"/>
  </w:num>
  <w:num w16cid:durableId="1775444644" w:numId="53">
    <w:abstractNumId w:val="7"/>
  </w:num>
  <w:num w16cid:durableId="509879603" w:numId="54">
    <w:abstractNumId w:val="9"/>
  </w:num>
  <w:num w16cid:durableId="1595020117" w:numId="55">
    <w:abstractNumId w:val="0"/>
  </w:num>
  <w:num w16cid:durableId="53941777" w:numId="56">
    <w:abstractNumId w:val="1"/>
  </w:num>
  <w:num w16cid:durableId="616452658" w:numId="57">
    <w:abstractNumId w:val="2"/>
  </w:num>
  <w:num w16cid:durableId="33193858" w:numId="58">
    <w:abstractNumId w:val="3"/>
  </w:num>
  <w:num w16cid:durableId="1496259244" w:numId="59">
    <w:abstractNumId w:val="8"/>
  </w:num>
  <w:num w16cid:durableId="2061857284" w:numId="60">
    <w:abstractNumId w:val="4"/>
  </w:num>
  <w:num w16cid:durableId="1366442906" w:numId="61">
    <w:abstractNumId w:val="5"/>
  </w:num>
  <w:num w16cid:durableId="1881087096" w:numId="62">
    <w:abstractNumId w:val="6"/>
  </w:num>
  <w:num w16cid:durableId="1805392729" w:numId="63">
    <w:abstractNumId w:val="7"/>
  </w:num>
  <w:num w16cid:durableId="1799639408" w:numId="64">
    <w:abstractNumId w:val="9"/>
  </w:num>
  <w:num w16cid:durableId="661398734" w:numId="65">
    <w:abstractNumId w:val="0"/>
  </w:num>
  <w:num w16cid:durableId="480511972" w:numId="66">
    <w:abstractNumId w:val="1"/>
  </w:num>
  <w:num w16cid:durableId="1164124446" w:numId="67">
    <w:abstractNumId w:val="2"/>
  </w:num>
  <w:num w16cid:durableId="1134130600" w:numId="68">
    <w:abstractNumId w:val="3"/>
  </w:num>
  <w:num w16cid:durableId="328102198" w:numId="69">
    <w:abstractNumId w:val="8"/>
  </w:num>
  <w:num w16cid:durableId="2030787351" w:numId="70">
    <w:abstractNumId w:val="4"/>
  </w:num>
  <w:num w16cid:durableId="1581718379" w:numId="71">
    <w:abstractNumId w:val="5"/>
  </w:num>
  <w:num w16cid:durableId="11731162" w:numId="72">
    <w:abstractNumId w:val="6"/>
  </w:num>
  <w:num w16cid:durableId="98113426" w:numId="73">
    <w:abstractNumId w:val="7"/>
  </w:num>
  <w:num w16cid:durableId="1966890250" w:numId="74">
    <w:abstractNumId w:val="9"/>
  </w:num>
  <w:num w16cid:durableId="1939171025" w:numId="75">
    <w:abstractNumId w:val="0"/>
  </w:num>
  <w:num w16cid:durableId="1488279171" w:numId="76">
    <w:abstractNumId w:val="1"/>
  </w:num>
  <w:num w16cid:durableId="1809780005" w:numId="77">
    <w:abstractNumId w:val="2"/>
  </w:num>
  <w:num w16cid:durableId="425464440" w:numId="78">
    <w:abstractNumId w:val="3"/>
  </w:num>
  <w:num w16cid:durableId="2064014034" w:numId="79">
    <w:abstractNumId w:val="8"/>
  </w:num>
  <w:num w16cid:durableId="1458915579" w:numId="80">
    <w:abstractNumId w:val="4"/>
  </w:num>
  <w:num w16cid:durableId="2043045196" w:numId="81">
    <w:abstractNumId w:val="5"/>
  </w:num>
  <w:num w16cid:durableId="1904372208" w:numId="82">
    <w:abstractNumId w:val="6"/>
  </w:num>
  <w:num w16cid:durableId="1748843319" w:numId="83">
    <w:abstractNumId w:val="7"/>
  </w:num>
  <w:num w16cid:durableId="1980645070" w:numId="84">
    <w:abstractNumId w:val="9"/>
  </w:num>
  <w:num w16cid:durableId="1505778770" w:numId="85">
    <w:abstractNumId w:val="0"/>
  </w:num>
  <w:num w16cid:durableId="1260141569" w:numId="86">
    <w:abstractNumId w:val="1"/>
  </w:num>
  <w:num w16cid:durableId="2142727285" w:numId="87">
    <w:abstractNumId w:val="2"/>
  </w:num>
  <w:num w16cid:durableId="1119184077" w:numId="88">
    <w:abstractNumId w:val="3"/>
  </w:num>
  <w:num w16cid:durableId="1437600045" w:numId="89">
    <w:abstractNumId w:val="8"/>
  </w:num>
  <w:num w16cid:durableId="1646544425" w:numId="90">
    <w:abstractNumId w:val="4"/>
  </w:num>
  <w:num w16cid:durableId="12652457" w:numId="91">
    <w:abstractNumId w:val="5"/>
  </w:num>
  <w:num w16cid:durableId="908810360" w:numId="92">
    <w:abstractNumId w:val="6"/>
  </w:num>
  <w:num w16cid:durableId="1940523572" w:numId="93">
    <w:abstractNumId w:val="7"/>
  </w:num>
  <w:num w16cid:durableId="1293632248" w:numId="94">
    <w:abstractNumId w:val="9"/>
  </w:num>
  <w:num w16cid:durableId="411901022" w:numId="95">
    <w:abstractNumId w:val="0"/>
  </w:num>
  <w:num w16cid:durableId="788857768" w:numId="96">
    <w:abstractNumId w:val="1"/>
  </w:num>
  <w:num w16cid:durableId="1688364438" w:numId="97">
    <w:abstractNumId w:val="2"/>
  </w:num>
  <w:num w16cid:durableId="633021221" w:numId="98">
    <w:abstractNumId w:val="3"/>
  </w:num>
  <w:num w16cid:durableId="2136408500" w:numId="99">
    <w:abstractNumId w:val="8"/>
  </w:num>
  <w:num w16cid:durableId="2138452509" w:numId="100">
    <w:abstractNumId w:val="4"/>
  </w:num>
  <w:num w16cid:durableId="1350137376" w:numId="101">
    <w:abstractNumId w:val="5"/>
  </w:num>
  <w:num w16cid:durableId="1640498353" w:numId="102">
    <w:abstractNumId w:val="6"/>
  </w:num>
  <w:num w16cid:durableId="713427537" w:numId="103">
    <w:abstractNumId w:val="7"/>
  </w:num>
  <w:num w16cid:durableId="503937644" w:numId="104">
    <w:abstractNumId w:val="9"/>
  </w:num>
  <w:num w16cid:durableId="635260457" w:numId="105">
    <w:abstractNumId w:val="0"/>
  </w:num>
  <w:num w16cid:durableId="883832953" w:numId="106">
    <w:abstractNumId w:val="1"/>
  </w:num>
  <w:num w16cid:durableId="892810194" w:numId="107">
    <w:abstractNumId w:val="2"/>
  </w:num>
  <w:num w16cid:durableId="425273263" w:numId="108">
    <w:abstractNumId w:val="3"/>
  </w:num>
  <w:num w16cid:durableId="1377897470" w:numId="109">
    <w:abstractNumId w:val="8"/>
  </w:num>
  <w:num w16cid:durableId="1455127708" w:numId="110">
    <w:abstractNumId w:val="4"/>
  </w:num>
  <w:num w16cid:durableId="143208756" w:numId="111">
    <w:abstractNumId w:val="5"/>
  </w:num>
  <w:num w16cid:durableId="131682765" w:numId="112">
    <w:abstractNumId w:val="6"/>
  </w:num>
  <w:num w16cid:durableId="469371336" w:numId="113">
    <w:abstractNumId w:val="7"/>
  </w:num>
  <w:num w16cid:durableId="946618006" w:numId="114">
    <w:abstractNumId w:val="9"/>
  </w:num>
  <w:num w16cid:durableId="837577598" w:numId="115">
    <w:abstractNumId w:val="11"/>
  </w:num>
  <w:num w16cid:durableId="1072972038" w:numId="116">
    <w:abstractNumId w:val="0"/>
  </w:num>
  <w:num w16cid:durableId="1417943449" w:numId="117">
    <w:abstractNumId w:val="1"/>
  </w:num>
  <w:num w16cid:durableId="380717874" w:numId="118">
    <w:abstractNumId w:val="2"/>
  </w:num>
  <w:num w16cid:durableId="914122916" w:numId="119">
    <w:abstractNumId w:val="3"/>
  </w:num>
  <w:num w16cid:durableId="898173951" w:numId="120">
    <w:abstractNumId w:val="8"/>
  </w:num>
  <w:num w16cid:durableId="1015381568" w:numId="121">
    <w:abstractNumId w:val="4"/>
  </w:num>
  <w:num w16cid:durableId="957226814" w:numId="122">
    <w:abstractNumId w:val="5"/>
  </w:num>
  <w:num w16cid:durableId="1064183538" w:numId="123">
    <w:abstractNumId w:val="6"/>
  </w:num>
  <w:num w16cid:durableId="1863518019" w:numId="124">
    <w:abstractNumId w:val="7"/>
  </w:num>
  <w:num w16cid:durableId="896354350" w:numId="125">
    <w:abstractNumId w:val="9"/>
  </w:num>
  <w:num w16cid:durableId="346561802" w:numId="126">
    <w:abstractNumId w:val="0"/>
  </w:num>
  <w:num w16cid:durableId="1378240134" w:numId="127">
    <w:abstractNumId w:val="1"/>
  </w:num>
  <w:num w16cid:durableId="910845445" w:numId="128">
    <w:abstractNumId w:val="2"/>
  </w:num>
  <w:num w16cid:durableId="392777734" w:numId="129">
    <w:abstractNumId w:val="3"/>
  </w:num>
  <w:num w16cid:durableId="147525252" w:numId="130">
    <w:abstractNumId w:val="8"/>
  </w:num>
  <w:num w16cid:durableId="337080961" w:numId="131">
    <w:abstractNumId w:val="4"/>
  </w:num>
  <w:num w16cid:durableId="208733404" w:numId="132">
    <w:abstractNumId w:val="5"/>
  </w:num>
  <w:num w16cid:durableId="1964801929" w:numId="133">
    <w:abstractNumId w:val="6"/>
  </w:num>
  <w:num w16cid:durableId="1439175672" w:numId="134">
    <w:abstractNumId w:val="7"/>
  </w:num>
  <w:num w16cid:durableId="1949773172" w:numId="135">
    <w:abstractNumId w:val="9"/>
  </w:num>
  <w:num w16cid:durableId="495388094" w:numId="136">
    <w:abstractNumId w:val="0"/>
  </w:num>
  <w:num w16cid:durableId="763300344" w:numId="137">
    <w:abstractNumId w:val="1"/>
  </w:num>
  <w:num w16cid:durableId="1386295300" w:numId="138">
    <w:abstractNumId w:val="2"/>
  </w:num>
  <w:num w16cid:durableId="1385373258" w:numId="139">
    <w:abstractNumId w:val="3"/>
  </w:num>
  <w:num w16cid:durableId="733964807" w:numId="140">
    <w:abstractNumId w:val="8"/>
  </w:num>
  <w:num w16cid:durableId="1219783782" w:numId="141">
    <w:abstractNumId w:val="4"/>
  </w:num>
  <w:num w16cid:durableId="152727020" w:numId="142">
    <w:abstractNumId w:val="5"/>
  </w:num>
  <w:num w16cid:durableId="2016692119" w:numId="143">
    <w:abstractNumId w:val="6"/>
  </w:num>
  <w:num w16cid:durableId="1552838189" w:numId="144">
    <w:abstractNumId w:val="7"/>
  </w:num>
  <w:num w16cid:durableId="1714186746" w:numId="145">
    <w:abstractNumId w:val="9"/>
  </w:num>
  <w:num w16cid:durableId="1000891933" w:numId="146">
    <w:abstractNumId w:val="0"/>
  </w:num>
  <w:num w16cid:durableId="1066607933" w:numId="147">
    <w:abstractNumId w:val="1"/>
  </w:num>
  <w:num w16cid:durableId="1685596223" w:numId="148">
    <w:abstractNumId w:val="2"/>
  </w:num>
  <w:num w16cid:durableId="1374189944" w:numId="149">
    <w:abstractNumId w:val="3"/>
  </w:num>
  <w:num w16cid:durableId="331374546" w:numId="150">
    <w:abstractNumId w:val="8"/>
  </w:num>
  <w:num w16cid:durableId="1531798638" w:numId="151">
    <w:abstractNumId w:val="4"/>
  </w:num>
  <w:num w16cid:durableId="523372088" w:numId="152">
    <w:abstractNumId w:val="5"/>
  </w:num>
  <w:num w16cid:durableId="741949603" w:numId="153">
    <w:abstractNumId w:val="6"/>
  </w:num>
  <w:num w16cid:durableId="1145583811" w:numId="154">
    <w:abstractNumId w:val="7"/>
  </w:num>
  <w:num w16cid:durableId="837769034" w:numId="155">
    <w:abstractNumId w:val="9"/>
  </w:num>
  <w:num w16cid:durableId="1057624621" w:numId="156">
    <w:abstractNumId w:val="0"/>
  </w:num>
  <w:num w16cid:durableId="1514608751" w:numId="157">
    <w:abstractNumId w:val="1"/>
  </w:num>
  <w:num w16cid:durableId="1481312050" w:numId="158">
    <w:abstractNumId w:val="2"/>
  </w:num>
  <w:num w16cid:durableId="1846050256" w:numId="159">
    <w:abstractNumId w:val="3"/>
  </w:num>
  <w:num w16cid:durableId="1436831028" w:numId="160">
    <w:abstractNumId w:val="8"/>
  </w:num>
  <w:num w16cid:durableId="682783231" w:numId="161">
    <w:abstractNumId w:val="4"/>
  </w:num>
  <w:num w16cid:durableId="1289118299" w:numId="162">
    <w:abstractNumId w:val="5"/>
  </w:num>
  <w:num w16cid:durableId="1928726136" w:numId="163">
    <w:abstractNumId w:val="6"/>
  </w:num>
  <w:num w16cid:durableId="1431052180" w:numId="164">
    <w:abstractNumId w:val="7"/>
  </w:num>
  <w:num w16cid:durableId="691804497" w:numId="165">
    <w:abstractNumId w:val="9"/>
  </w:num>
  <w:num w16cid:durableId="1349060671" w:numId="166">
    <w:abstractNumId w:val="0"/>
  </w:num>
  <w:num w16cid:durableId="1022780592" w:numId="167">
    <w:abstractNumId w:val="1"/>
  </w:num>
  <w:num w16cid:durableId="1265764317" w:numId="168">
    <w:abstractNumId w:val="2"/>
  </w:num>
  <w:num w16cid:durableId="252128459" w:numId="169">
    <w:abstractNumId w:val="3"/>
  </w:num>
  <w:num w16cid:durableId="1558668167" w:numId="170">
    <w:abstractNumId w:val="8"/>
  </w:num>
  <w:num w16cid:durableId="1754930727" w:numId="171">
    <w:abstractNumId w:val="4"/>
  </w:num>
  <w:num w16cid:durableId="239415715" w:numId="172">
    <w:abstractNumId w:val="5"/>
  </w:num>
  <w:num w16cid:durableId="613437788" w:numId="173">
    <w:abstractNumId w:val="6"/>
  </w:num>
  <w:num w16cid:durableId="1224365032" w:numId="174">
    <w:abstractNumId w:val="7"/>
  </w:num>
  <w:num w16cid:durableId="1420638008" w:numId="175">
    <w:abstractNumId w:val="9"/>
  </w:num>
  <w:num w16cid:durableId="1108083860" w:numId="176">
    <w:abstractNumId w:val="0"/>
  </w:num>
  <w:num w16cid:durableId="136072695" w:numId="177">
    <w:abstractNumId w:val="1"/>
  </w:num>
  <w:num w16cid:durableId="1915356836" w:numId="178">
    <w:abstractNumId w:val="2"/>
  </w:num>
  <w:num w16cid:durableId="456992663" w:numId="179">
    <w:abstractNumId w:val="3"/>
  </w:num>
  <w:num w16cid:durableId="1780220501" w:numId="180">
    <w:abstractNumId w:val="8"/>
  </w:num>
  <w:num w16cid:durableId="1457065639" w:numId="181">
    <w:abstractNumId w:val="4"/>
  </w:num>
  <w:num w16cid:durableId="182940914" w:numId="182">
    <w:abstractNumId w:val="5"/>
  </w:num>
  <w:num w16cid:durableId="793061498" w:numId="183">
    <w:abstractNumId w:val="6"/>
  </w:num>
  <w:num w16cid:durableId="1264342899" w:numId="184">
    <w:abstractNumId w:val="7"/>
  </w:num>
  <w:num w16cid:durableId="263420206" w:numId="185">
    <w:abstractNumId w:val="9"/>
  </w:num>
  <w:num w16cid:durableId="171380944" w:numId="186">
    <w:abstractNumId w:val="0"/>
  </w:num>
  <w:num w16cid:durableId="800654295" w:numId="187">
    <w:abstractNumId w:val="1"/>
  </w:num>
  <w:num w16cid:durableId="113211519" w:numId="188">
    <w:abstractNumId w:val="2"/>
  </w:num>
  <w:num w16cid:durableId="233393678" w:numId="189">
    <w:abstractNumId w:val="3"/>
  </w:num>
  <w:num w16cid:durableId="1961642510" w:numId="190">
    <w:abstractNumId w:val="8"/>
  </w:num>
  <w:num w16cid:durableId="295262110" w:numId="191">
    <w:abstractNumId w:val="4"/>
  </w:num>
  <w:num w16cid:durableId="820851743" w:numId="192">
    <w:abstractNumId w:val="5"/>
  </w:num>
  <w:num w16cid:durableId="605775918" w:numId="193">
    <w:abstractNumId w:val="6"/>
  </w:num>
  <w:num w16cid:durableId="21248608" w:numId="194">
    <w:abstractNumId w:val="7"/>
  </w:num>
  <w:num w16cid:durableId="1258323682" w:numId="195">
    <w:abstractNumId w:val="9"/>
  </w:num>
  <w:num w16cid:durableId="1829201654" w:numId="196">
    <w:abstractNumId w:val="0"/>
  </w:num>
  <w:num w16cid:durableId="374426818" w:numId="197">
    <w:abstractNumId w:val="1"/>
  </w:num>
  <w:num w16cid:durableId="1881435591" w:numId="198">
    <w:abstractNumId w:val="2"/>
  </w:num>
  <w:num w16cid:durableId="845632221" w:numId="199">
    <w:abstractNumId w:val="3"/>
  </w:num>
  <w:num w16cid:durableId="1517309279" w:numId="200">
    <w:abstractNumId w:val="8"/>
  </w:num>
  <w:num w16cid:durableId="1155217248" w:numId="201">
    <w:abstractNumId w:val="4"/>
  </w:num>
  <w:num w16cid:durableId="2011518463" w:numId="202">
    <w:abstractNumId w:val="5"/>
  </w:num>
  <w:num w16cid:durableId="1960798408" w:numId="203">
    <w:abstractNumId w:val="6"/>
  </w:num>
  <w:num w16cid:durableId="1426072068" w:numId="204">
    <w:abstractNumId w:val="7"/>
  </w:num>
  <w:num w16cid:durableId="890966276" w:numId="205">
    <w:abstractNumId w:val="9"/>
  </w:num>
  <w:num w16cid:durableId="645859543" w:numId="206">
    <w:abstractNumId w:val="0"/>
  </w:num>
  <w:num w16cid:durableId="1693919397" w:numId="207">
    <w:abstractNumId w:val="1"/>
  </w:num>
  <w:num w16cid:durableId="1234506822" w:numId="208">
    <w:abstractNumId w:val="2"/>
  </w:num>
  <w:num w16cid:durableId="438180170" w:numId="209">
    <w:abstractNumId w:val="3"/>
  </w:num>
  <w:num w16cid:durableId="146554395" w:numId="210">
    <w:abstractNumId w:val="8"/>
  </w:num>
  <w:num w16cid:durableId="294524232" w:numId="211">
    <w:abstractNumId w:val="4"/>
  </w:num>
  <w:num w16cid:durableId="531193150" w:numId="212">
    <w:abstractNumId w:val="5"/>
  </w:num>
  <w:num w16cid:durableId="806552754" w:numId="213">
    <w:abstractNumId w:val="6"/>
  </w:num>
  <w:num w16cid:durableId="353769669" w:numId="214">
    <w:abstractNumId w:val="7"/>
  </w:num>
  <w:num w16cid:durableId="1313175618" w:numId="215">
    <w:abstractNumId w:val="9"/>
  </w:num>
  <w:num w16cid:durableId="146823228" w:numId="216">
    <w:abstractNumId w:val="0"/>
  </w:num>
  <w:num w16cid:durableId="1382436993" w:numId="217">
    <w:abstractNumId w:val="1"/>
  </w:num>
  <w:num w16cid:durableId="1732463266" w:numId="218">
    <w:abstractNumId w:val="2"/>
  </w:num>
  <w:num w16cid:durableId="2075661569" w:numId="219">
    <w:abstractNumId w:val="3"/>
  </w:num>
  <w:num w16cid:durableId="656886470" w:numId="220">
    <w:abstractNumId w:val="8"/>
  </w:num>
  <w:num w16cid:durableId="1246262263" w:numId="221">
    <w:abstractNumId w:val="4"/>
  </w:num>
  <w:num w16cid:durableId="888222162" w:numId="222">
    <w:abstractNumId w:val="5"/>
  </w:num>
  <w:num w16cid:durableId="966855563" w:numId="223">
    <w:abstractNumId w:val="6"/>
  </w:num>
  <w:num w16cid:durableId="172959859" w:numId="224">
    <w:abstractNumId w:val="7"/>
  </w:num>
  <w:num w16cid:durableId="1613441046" w:numId="225">
    <w:abstractNumId w:val="9"/>
  </w:num>
  <w:num w16cid:durableId="768811549" w:numId="226">
    <w:abstractNumId w:val="0"/>
  </w:num>
  <w:num w16cid:durableId="1153722262" w:numId="227">
    <w:abstractNumId w:val="1"/>
  </w:num>
  <w:num w16cid:durableId="1286809660" w:numId="228">
    <w:abstractNumId w:val="2"/>
  </w:num>
  <w:num w16cid:durableId="148792157" w:numId="229">
    <w:abstractNumId w:val="3"/>
  </w:num>
  <w:num w16cid:durableId="856307069" w:numId="230">
    <w:abstractNumId w:val="8"/>
  </w:num>
  <w:num w16cid:durableId="1102334906" w:numId="231">
    <w:abstractNumId w:val="4"/>
  </w:num>
  <w:num w16cid:durableId="753938983" w:numId="232">
    <w:abstractNumId w:val="5"/>
  </w:num>
  <w:num w16cid:durableId="573049800" w:numId="233">
    <w:abstractNumId w:val="6"/>
  </w:num>
  <w:num w16cid:durableId="1804081141" w:numId="234">
    <w:abstractNumId w:val="7"/>
  </w:num>
  <w:num w16cid:durableId="1009524517" w:numId="235">
    <w:abstractNumId w:val="9"/>
  </w:num>
  <w:num w16cid:durableId="164129802" w:numId="236">
    <w:abstractNumId w:val="0"/>
  </w:num>
  <w:num w16cid:durableId="1646398592" w:numId="237">
    <w:abstractNumId w:val="1"/>
  </w:num>
  <w:num w16cid:durableId="1342972931" w:numId="238">
    <w:abstractNumId w:val="2"/>
  </w:num>
  <w:num w16cid:durableId="623389327" w:numId="239">
    <w:abstractNumId w:val="3"/>
  </w:num>
  <w:num w16cid:durableId="768086462" w:numId="240">
    <w:abstractNumId w:val="8"/>
  </w:num>
  <w:num w16cid:durableId="66849734" w:numId="241">
    <w:abstractNumId w:val="4"/>
  </w:num>
  <w:num w16cid:durableId="1718355621" w:numId="242">
    <w:abstractNumId w:val="5"/>
  </w:num>
  <w:num w16cid:durableId="1759592636" w:numId="243">
    <w:abstractNumId w:val="6"/>
  </w:num>
  <w:num w16cid:durableId="402871920" w:numId="244">
    <w:abstractNumId w:val="7"/>
  </w:num>
  <w:num w16cid:durableId="1501116749" w:numId="245">
    <w:abstractNumId w:val="9"/>
  </w:num>
  <w:num w16cid:durableId="269706475" w:numId="246">
    <w:abstractNumId w:val="0"/>
  </w:num>
  <w:num w16cid:durableId="2090610819" w:numId="247">
    <w:abstractNumId w:val="1"/>
  </w:num>
  <w:num w16cid:durableId="1407024179" w:numId="248">
    <w:abstractNumId w:val="2"/>
  </w:num>
  <w:num w16cid:durableId="1804956987" w:numId="249">
    <w:abstractNumId w:val="3"/>
  </w:num>
  <w:num w16cid:durableId="1955549222" w:numId="250">
    <w:abstractNumId w:val="8"/>
  </w:num>
  <w:num w16cid:durableId="1914311026" w:numId="251">
    <w:abstractNumId w:val="4"/>
  </w:num>
  <w:num w16cid:durableId="1687705870" w:numId="252">
    <w:abstractNumId w:val="5"/>
  </w:num>
  <w:num w16cid:durableId="1706174800" w:numId="253">
    <w:abstractNumId w:val="6"/>
  </w:num>
  <w:num w16cid:durableId="1447190243" w:numId="254">
    <w:abstractNumId w:val="7"/>
  </w:num>
  <w:num w16cid:durableId="1117598649" w:numId="255">
    <w:abstractNumId w:val="9"/>
  </w:num>
  <w:num w16cid:durableId="721027807" w:numId="256">
    <w:abstractNumId w:val="0"/>
  </w:num>
  <w:num w16cid:durableId="516313134" w:numId="257">
    <w:abstractNumId w:val="1"/>
  </w:num>
  <w:num w16cid:durableId="739523843" w:numId="258">
    <w:abstractNumId w:val="2"/>
  </w:num>
  <w:num w16cid:durableId="297414458" w:numId="259">
    <w:abstractNumId w:val="3"/>
  </w:num>
  <w:num w16cid:durableId="1606113721" w:numId="260">
    <w:abstractNumId w:val="8"/>
  </w:num>
  <w:num w16cid:durableId="205601387" w:numId="261">
    <w:abstractNumId w:val="4"/>
  </w:num>
  <w:num w16cid:durableId="1859544780" w:numId="262">
    <w:abstractNumId w:val="5"/>
  </w:num>
  <w:num w16cid:durableId="1941797371" w:numId="263">
    <w:abstractNumId w:val="6"/>
  </w:num>
  <w:num w16cid:durableId="1158569797" w:numId="264">
    <w:abstractNumId w:val="7"/>
  </w:num>
  <w:num w16cid:durableId="1181166498" w:numId="265">
    <w:abstractNumId w:val="9"/>
  </w:num>
  <w:num w16cid:durableId="1516842432" w:numId="266">
    <w:abstractNumId w:val="0"/>
  </w:num>
  <w:num w16cid:durableId="471364938" w:numId="267">
    <w:abstractNumId w:val="1"/>
  </w:num>
  <w:num w16cid:durableId="982349148" w:numId="268">
    <w:abstractNumId w:val="2"/>
  </w:num>
  <w:num w16cid:durableId="567688497" w:numId="269">
    <w:abstractNumId w:val="3"/>
  </w:num>
  <w:num w16cid:durableId="967589838" w:numId="270">
    <w:abstractNumId w:val="8"/>
  </w:num>
  <w:num w16cid:durableId="1159537633" w:numId="271">
    <w:abstractNumId w:val="4"/>
  </w:num>
  <w:num w16cid:durableId="414059205" w:numId="272">
    <w:abstractNumId w:val="5"/>
  </w:num>
  <w:num w16cid:durableId="949245979" w:numId="273">
    <w:abstractNumId w:val="6"/>
  </w:num>
  <w:num w16cid:durableId="1508641240" w:numId="274">
    <w:abstractNumId w:val="7"/>
  </w:num>
  <w:num w16cid:durableId="1110515311" w:numId="275">
    <w:abstractNumId w:val="9"/>
  </w:num>
  <w:num w16cid:durableId="1405255078" w:numId="276">
    <w:abstractNumId w:val="0"/>
  </w:num>
  <w:num w16cid:durableId="2024164769" w:numId="277">
    <w:abstractNumId w:val="1"/>
  </w:num>
  <w:num w16cid:durableId="1871187096" w:numId="278">
    <w:abstractNumId w:val="2"/>
  </w:num>
  <w:num w16cid:durableId="1686396070" w:numId="279">
    <w:abstractNumId w:val="3"/>
  </w:num>
  <w:num w16cid:durableId="184903020" w:numId="280">
    <w:abstractNumId w:val="8"/>
  </w:num>
  <w:num w16cid:durableId="317850930" w:numId="281">
    <w:abstractNumId w:val="4"/>
  </w:num>
  <w:num w16cid:durableId="500319937" w:numId="282">
    <w:abstractNumId w:val="5"/>
  </w:num>
  <w:num w16cid:durableId="563879900" w:numId="283">
    <w:abstractNumId w:val="6"/>
  </w:num>
  <w:num w16cid:durableId="1256548820" w:numId="284">
    <w:abstractNumId w:val="7"/>
  </w:num>
  <w:num w16cid:durableId="468086556" w:numId="285">
    <w:abstractNumId w:val="9"/>
  </w:num>
  <w:num w16cid:durableId="693845733" w:numId="286">
    <w:abstractNumId w:val="0"/>
  </w:num>
  <w:num w16cid:durableId="276956981" w:numId="287">
    <w:abstractNumId w:val="1"/>
  </w:num>
  <w:num w16cid:durableId="1234661130" w:numId="288">
    <w:abstractNumId w:val="2"/>
  </w:num>
  <w:num w16cid:durableId="2039548833" w:numId="289">
    <w:abstractNumId w:val="3"/>
  </w:num>
  <w:num w16cid:durableId="1497960356" w:numId="290">
    <w:abstractNumId w:val="8"/>
  </w:num>
  <w:num w16cid:durableId="1795562755" w:numId="291">
    <w:abstractNumId w:val="4"/>
  </w:num>
  <w:num w16cid:durableId="1763142028" w:numId="292">
    <w:abstractNumId w:val="5"/>
  </w:num>
  <w:num w16cid:durableId="617836053" w:numId="293">
    <w:abstractNumId w:val="6"/>
  </w:num>
  <w:num w16cid:durableId="677466699" w:numId="294">
    <w:abstractNumId w:val="7"/>
  </w:num>
  <w:num w16cid:durableId="411704873" w:numId="295">
    <w:abstractNumId w:val="9"/>
  </w:num>
  <w:num w16cid:durableId="823277101" w:numId="296">
    <w:abstractNumId w:val="0"/>
  </w:num>
  <w:num w16cid:durableId="1521117204" w:numId="297">
    <w:abstractNumId w:val="1"/>
  </w:num>
  <w:num w16cid:durableId="1198084656" w:numId="298">
    <w:abstractNumId w:val="2"/>
  </w:num>
  <w:num w16cid:durableId="1436318620" w:numId="299">
    <w:abstractNumId w:val="3"/>
  </w:num>
  <w:num w16cid:durableId="1680039772" w:numId="300">
    <w:abstractNumId w:val="8"/>
  </w:num>
  <w:num w16cid:durableId="968437824" w:numId="301">
    <w:abstractNumId w:val="4"/>
  </w:num>
  <w:num w16cid:durableId="1461459414" w:numId="302">
    <w:abstractNumId w:val="5"/>
  </w:num>
  <w:num w16cid:durableId="2119176209" w:numId="303">
    <w:abstractNumId w:val="6"/>
  </w:num>
  <w:num w16cid:durableId="771634567" w:numId="304">
    <w:abstractNumId w:val="7"/>
  </w:num>
  <w:num w16cid:durableId="441341025" w:numId="305">
    <w:abstractNumId w:val="9"/>
  </w:num>
  <w:num w16cid:durableId="716658676" w:numId="306">
    <w:abstractNumId w:val="0"/>
  </w:num>
  <w:num w16cid:durableId="1779179250" w:numId="307">
    <w:abstractNumId w:val="1"/>
  </w:num>
  <w:num w16cid:durableId="2114010194" w:numId="308">
    <w:abstractNumId w:val="2"/>
  </w:num>
  <w:num w16cid:durableId="2134865960" w:numId="309">
    <w:abstractNumId w:val="3"/>
  </w:num>
  <w:num w16cid:durableId="1285498406" w:numId="310">
    <w:abstractNumId w:val="8"/>
  </w:num>
  <w:num w16cid:durableId="240024430" w:numId="311">
    <w:abstractNumId w:val="4"/>
  </w:num>
  <w:num w16cid:durableId="1624462897" w:numId="312">
    <w:abstractNumId w:val="5"/>
  </w:num>
  <w:num w16cid:durableId="368724880" w:numId="313">
    <w:abstractNumId w:val="6"/>
  </w:num>
  <w:num w16cid:durableId="2101019743" w:numId="314">
    <w:abstractNumId w:val="7"/>
  </w:num>
  <w:num w16cid:durableId="1671254926" w:numId="315">
    <w:abstractNumId w:val="9"/>
  </w:num>
  <w:num w16cid:durableId="825323943" w:numId="316">
    <w:abstractNumId w:val="0"/>
  </w:num>
  <w:num w16cid:durableId="2144422409" w:numId="317">
    <w:abstractNumId w:val="1"/>
  </w:num>
  <w:num w16cid:durableId="1363239323" w:numId="318">
    <w:abstractNumId w:val="2"/>
  </w:num>
  <w:num w16cid:durableId="1350450369" w:numId="319">
    <w:abstractNumId w:val="3"/>
  </w:num>
  <w:num w16cid:durableId="191496712" w:numId="320">
    <w:abstractNumId w:val="8"/>
  </w:num>
  <w:num w16cid:durableId="1551108487" w:numId="321">
    <w:abstractNumId w:val="4"/>
  </w:num>
  <w:num w16cid:durableId="1963615040" w:numId="322">
    <w:abstractNumId w:val="5"/>
  </w:num>
  <w:num w16cid:durableId="1608350554" w:numId="323">
    <w:abstractNumId w:val="6"/>
  </w:num>
  <w:num w16cid:durableId="848636081" w:numId="324">
    <w:abstractNumId w:val="7"/>
  </w:num>
  <w:num w16cid:durableId="1748260047" w:numId="325">
    <w:abstractNumId w:val="9"/>
  </w:num>
  <w:num w16cid:durableId="1914391109" w:numId="326">
    <w:abstractNumId w:val="0"/>
  </w:num>
  <w:num w16cid:durableId="783769121" w:numId="327">
    <w:abstractNumId w:val="1"/>
  </w:num>
  <w:num w16cid:durableId="419103096" w:numId="328">
    <w:abstractNumId w:val="2"/>
  </w:num>
  <w:num w16cid:durableId="1033188466" w:numId="329">
    <w:abstractNumId w:val="3"/>
  </w:num>
  <w:num w16cid:durableId="1240865382" w:numId="330">
    <w:abstractNumId w:val="8"/>
  </w:num>
  <w:num w16cid:durableId="1630432936" w:numId="331">
    <w:abstractNumId w:val="4"/>
  </w:num>
  <w:num w16cid:durableId="380371310" w:numId="332">
    <w:abstractNumId w:val="5"/>
  </w:num>
  <w:num w16cid:durableId="451480074" w:numId="333">
    <w:abstractNumId w:val="6"/>
  </w:num>
  <w:num w16cid:durableId="484129138" w:numId="334">
    <w:abstractNumId w:val="7"/>
  </w:num>
  <w:num w16cid:durableId="118038262" w:numId="335">
    <w:abstractNumId w:val="9"/>
  </w:num>
  <w:num w16cid:durableId="1914393799" w:numId="336">
    <w:abstractNumId w:val="0"/>
  </w:num>
  <w:num w16cid:durableId="788553942" w:numId="337">
    <w:abstractNumId w:val="1"/>
  </w:num>
  <w:num w16cid:durableId="1362777335" w:numId="338">
    <w:abstractNumId w:val="2"/>
  </w:num>
  <w:num w16cid:durableId="906182903" w:numId="339">
    <w:abstractNumId w:val="3"/>
  </w:num>
  <w:num w16cid:durableId="1193880377" w:numId="340">
    <w:abstractNumId w:val="8"/>
  </w:num>
  <w:num w16cid:durableId="944771374" w:numId="341">
    <w:abstractNumId w:val="4"/>
  </w:num>
  <w:num w16cid:durableId="608970584" w:numId="342">
    <w:abstractNumId w:val="5"/>
  </w:num>
  <w:num w16cid:durableId="961034468" w:numId="343">
    <w:abstractNumId w:val="6"/>
  </w:num>
  <w:num w16cid:durableId="2128888727" w:numId="344">
    <w:abstractNumId w:val="7"/>
  </w:num>
  <w:num w16cid:durableId="936140303" w:numId="345">
    <w:abstractNumId w:val="9"/>
  </w:num>
  <w:num w16cid:durableId="1756170279" w:numId="346">
    <w:abstractNumId w:val="0"/>
  </w:num>
  <w:num w16cid:durableId="2078042900" w:numId="347">
    <w:abstractNumId w:val="1"/>
  </w:num>
  <w:num w16cid:durableId="1749961264" w:numId="348">
    <w:abstractNumId w:val="2"/>
  </w:num>
  <w:num w16cid:durableId="1977712146" w:numId="349">
    <w:abstractNumId w:val="3"/>
  </w:num>
  <w:num w16cid:durableId="1164007283" w:numId="350">
    <w:abstractNumId w:val="8"/>
  </w:num>
  <w:num w16cid:durableId="275135676" w:numId="351">
    <w:abstractNumId w:val="4"/>
  </w:num>
  <w:num w16cid:durableId="1953979334" w:numId="352">
    <w:abstractNumId w:val="5"/>
  </w:num>
  <w:num w16cid:durableId="931737294" w:numId="353">
    <w:abstractNumId w:val="6"/>
  </w:num>
  <w:num w16cid:durableId="1725986368" w:numId="354">
    <w:abstractNumId w:val="7"/>
  </w:num>
  <w:num w16cid:durableId="184908788" w:numId="355">
    <w:abstractNumId w:val="9"/>
  </w:num>
  <w:num w16cid:durableId="986711969" w:numId="356">
    <w:abstractNumId w:val="0"/>
  </w:num>
  <w:num w16cid:durableId="650787697" w:numId="357">
    <w:abstractNumId w:val="1"/>
  </w:num>
  <w:num w16cid:durableId="152986197" w:numId="358">
    <w:abstractNumId w:val="2"/>
  </w:num>
  <w:num w16cid:durableId="61415910" w:numId="359">
    <w:abstractNumId w:val="3"/>
  </w:num>
  <w:num w16cid:durableId="1502046444" w:numId="360">
    <w:abstractNumId w:val="8"/>
  </w:num>
  <w:num w16cid:durableId="1434935900" w:numId="361">
    <w:abstractNumId w:val="4"/>
  </w:num>
  <w:num w16cid:durableId="482741965" w:numId="362">
    <w:abstractNumId w:val="5"/>
  </w:num>
  <w:num w16cid:durableId="1355034557" w:numId="363">
    <w:abstractNumId w:val="6"/>
  </w:num>
  <w:num w16cid:durableId="814564680" w:numId="364">
    <w:abstractNumId w:val="7"/>
  </w:num>
  <w:num w16cid:durableId="708922276" w:numId="365">
    <w:abstractNumId w:val="9"/>
  </w:num>
  <w:num w16cid:durableId="1698508305" w:numId="366">
    <w:abstractNumId w:val="0"/>
  </w:num>
  <w:num w16cid:durableId="1684673883" w:numId="367">
    <w:abstractNumId w:val="1"/>
  </w:num>
  <w:num w16cid:durableId="840237655" w:numId="368">
    <w:abstractNumId w:val="2"/>
  </w:num>
  <w:num w16cid:durableId="1547335388" w:numId="369">
    <w:abstractNumId w:val="3"/>
  </w:num>
  <w:num w16cid:durableId="1129009546" w:numId="370">
    <w:abstractNumId w:val="8"/>
  </w:num>
  <w:num w16cid:durableId="2139637761" w:numId="371">
    <w:abstractNumId w:val="4"/>
  </w:num>
  <w:num w16cid:durableId="507914560" w:numId="372">
    <w:abstractNumId w:val="5"/>
  </w:num>
  <w:num w16cid:durableId="498037807" w:numId="373">
    <w:abstractNumId w:val="6"/>
  </w:num>
  <w:num w16cid:durableId="805514133" w:numId="374">
    <w:abstractNumId w:val="7"/>
  </w:num>
  <w:num w16cid:durableId="89086006" w:numId="375">
    <w:abstractNumId w:val="9"/>
  </w:num>
  <w:num w16cid:durableId="1178537857" w:numId="376">
    <w:abstractNumId w:val="0"/>
  </w:num>
  <w:num w16cid:durableId="2034333808" w:numId="377">
    <w:abstractNumId w:val="1"/>
  </w:num>
  <w:num w16cid:durableId="1317034477" w:numId="378">
    <w:abstractNumId w:val="2"/>
  </w:num>
  <w:num w16cid:durableId="1340500914" w:numId="379">
    <w:abstractNumId w:val="3"/>
  </w:num>
  <w:num w16cid:durableId="1630086865" w:numId="380">
    <w:abstractNumId w:val="8"/>
  </w:num>
  <w:num w16cid:durableId="261685550" w:numId="381">
    <w:abstractNumId w:val="4"/>
  </w:num>
  <w:num w16cid:durableId="2086099650" w:numId="382">
    <w:abstractNumId w:val="5"/>
  </w:num>
  <w:num w16cid:durableId="233009175" w:numId="383">
    <w:abstractNumId w:val="6"/>
  </w:num>
  <w:num w16cid:durableId="395784125" w:numId="384">
    <w:abstractNumId w:val="7"/>
  </w:num>
  <w:num w16cid:durableId="1217744179" w:numId="385">
    <w:abstractNumId w:val="9"/>
  </w:num>
  <w:num w16cid:durableId="1042250251" w:numId="386">
    <w:abstractNumId w:val="0"/>
  </w:num>
  <w:num w16cid:durableId="2015722989" w:numId="387">
    <w:abstractNumId w:val="1"/>
  </w:num>
  <w:num w16cid:durableId="74329453" w:numId="388">
    <w:abstractNumId w:val="2"/>
  </w:num>
  <w:num w16cid:durableId="1756168490" w:numId="389">
    <w:abstractNumId w:val="3"/>
  </w:num>
  <w:num w16cid:durableId="1861972382" w:numId="390">
    <w:abstractNumId w:val="8"/>
  </w:num>
  <w:num w16cid:durableId="755320147" w:numId="391">
    <w:abstractNumId w:val="4"/>
  </w:num>
  <w:num w16cid:durableId="128398704" w:numId="392">
    <w:abstractNumId w:val="5"/>
  </w:num>
  <w:num w16cid:durableId="28379655" w:numId="393">
    <w:abstractNumId w:val="6"/>
  </w:num>
  <w:num w16cid:durableId="304627491" w:numId="394">
    <w:abstractNumId w:val="7"/>
  </w:num>
  <w:num w16cid:durableId="65421707" w:numId="395">
    <w:abstractNumId w:val="9"/>
  </w:num>
  <w:num w16cid:durableId="1121339314" w:numId="396">
    <w:abstractNumId w:val="0"/>
  </w:num>
  <w:num w16cid:durableId="1356810869" w:numId="397">
    <w:abstractNumId w:val="1"/>
  </w:num>
  <w:num w16cid:durableId="1202209757" w:numId="398">
    <w:abstractNumId w:val="2"/>
  </w:num>
  <w:num w16cid:durableId="2117014863" w:numId="399">
    <w:abstractNumId w:val="3"/>
  </w:num>
  <w:num w16cid:durableId="19862510" w:numId="400">
    <w:abstractNumId w:val="8"/>
  </w:num>
  <w:num w16cid:durableId="551430900" w:numId="401">
    <w:abstractNumId w:val="4"/>
  </w:num>
  <w:num w16cid:durableId="644555469" w:numId="402">
    <w:abstractNumId w:val="5"/>
  </w:num>
  <w:num w16cid:durableId="1434132490" w:numId="403">
    <w:abstractNumId w:val="6"/>
  </w:num>
  <w:num w16cid:durableId="416292927" w:numId="404">
    <w:abstractNumId w:val="7"/>
  </w:num>
  <w:num w16cid:durableId="576286901" w:numId="405">
    <w:abstractNumId w:val="9"/>
  </w:num>
  <w:num w16cid:durableId="654142353" w:numId="406">
    <w:abstractNumId w:val="0"/>
  </w:num>
  <w:num w16cid:durableId="1189559387" w:numId="407">
    <w:abstractNumId w:val="1"/>
  </w:num>
  <w:num w16cid:durableId="1524130144" w:numId="408">
    <w:abstractNumId w:val="2"/>
  </w:num>
  <w:num w16cid:durableId="1116100238" w:numId="409">
    <w:abstractNumId w:val="3"/>
  </w:num>
  <w:num w16cid:durableId="1836408206" w:numId="410">
    <w:abstractNumId w:val="8"/>
  </w:num>
  <w:num w16cid:durableId="1735354368" w:numId="411">
    <w:abstractNumId w:val="4"/>
  </w:num>
  <w:num w16cid:durableId="271133116" w:numId="412">
    <w:abstractNumId w:val="5"/>
  </w:num>
  <w:num w16cid:durableId="963345194" w:numId="413">
    <w:abstractNumId w:val="6"/>
  </w:num>
  <w:num w16cid:durableId="1116562360" w:numId="414">
    <w:abstractNumId w:val="7"/>
  </w:num>
  <w:num w16cid:durableId="1026638300" w:numId="415">
    <w:abstractNumId w:val="9"/>
  </w:num>
  <w:num w16cid:durableId="1336766810" w:numId="416">
    <w:abstractNumId w:val="0"/>
  </w:num>
  <w:num w16cid:durableId="1569414097" w:numId="417">
    <w:abstractNumId w:val="1"/>
  </w:num>
  <w:num w16cid:durableId="1820729663" w:numId="418">
    <w:abstractNumId w:val="2"/>
  </w:num>
  <w:num w16cid:durableId="2090736273" w:numId="419">
    <w:abstractNumId w:val="3"/>
  </w:num>
  <w:num w16cid:durableId="1267420060" w:numId="420">
    <w:abstractNumId w:val="8"/>
  </w:num>
  <w:num w16cid:durableId="276300084" w:numId="421">
    <w:abstractNumId w:val="4"/>
  </w:num>
  <w:num w16cid:durableId="1221213729" w:numId="422">
    <w:abstractNumId w:val="5"/>
  </w:num>
  <w:num w16cid:durableId="1452673096" w:numId="423">
    <w:abstractNumId w:val="6"/>
  </w:num>
  <w:num w16cid:durableId="918708385" w:numId="424">
    <w:abstractNumId w:val="7"/>
  </w:num>
  <w:num w16cid:durableId="1526018470" w:numId="425">
    <w:abstractNumId w:val="9"/>
  </w:num>
  <w:num w16cid:durableId="943339467" w:numId="426">
    <w:abstractNumId w:val="0"/>
  </w:num>
  <w:num w16cid:durableId="886650328" w:numId="427">
    <w:abstractNumId w:val="1"/>
  </w:num>
  <w:num w16cid:durableId="1034774612" w:numId="428">
    <w:abstractNumId w:val="2"/>
  </w:num>
  <w:num w16cid:durableId="796339920" w:numId="429">
    <w:abstractNumId w:val="3"/>
  </w:num>
  <w:num w16cid:durableId="1675062348" w:numId="430">
    <w:abstractNumId w:val="8"/>
  </w:num>
  <w:num w16cid:durableId="2065324985" w:numId="431">
    <w:abstractNumId w:val="4"/>
  </w:num>
  <w:num w16cid:durableId="1399788284" w:numId="432">
    <w:abstractNumId w:val="5"/>
  </w:num>
  <w:num w16cid:durableId="672143162" w:numId="433">
    <w:abstractNumId w:val="6"/>
  </w:num>
  <w:num w16cid:durableId="835269354" w:numId="434">
    <w:abstractNumId w:val="7"/>
  </w:num>
  <w:num w16cid:durableId="1495796217" w:numId="435">
    <w:abstractNumId w:val="9"/>
  </w:num>
  <w:num w16cid:durableId="1364945345" w:numId="436">
    <w:abstractNumId w:val="0"/>
  </w:num>
  <w:num w16cid:durableId="1116214998" w:numId="437">
    <w:abstractNumId w:val="1"/>
  </w:num>
  <w:num w16cid:durableId="863910072" w:numId="438">
    <w:abstractNumId w:val="2"/>
  </w:num>
  <w:num w16cid:durableId="1308315389" w:numId="439">
    <w:abstractNumId w:val="3"/>
  </w:num>
  <w:num w16cid:durableId="1563786938" w:numId="440">
    <w:abstractNumId w:val="8"/>
  </w:num>
  <w:num w16cid:durableId="312177600" w:numId="441">
    <w:abstractNumId w:val="4"/>
  </w:num>
  <w:num w16cid:durableId="1363633215" w:numId="442">
    <w:abstractNumId w:val="5"/>
  </w:num>
  <w:num w16cid:durableId="827523762" w:numId="443">
    <w:abstractNumId w:val="6"/>
  </w:num>
  <w:num w16cid:durableId="1193492156" w:numId="444">
    <w:abstractNumId w:val="7"/>
  </w:num>
  <w:num w16cid:durableId="320542062" w:numId="445">
    <w:abstractNumId w:val="9"/>
  </w:num>
  <w:num w16cid:durableId="788746500" w:numId="446">
    <w:abstractNumId w:val="0"/>
  </w:num>
  <w:num w16cid:durableId="562715502" w:numId="447">
    <w:abstractNumId w:val="1"/>
  </w:num>
  <w:num w16cid:durableId="783423023" w:numId="448">
    <w:abstractNumId w:val="2"/>
  </w:num>
  <w:num w16cid:durableId="410664312" w:numId="449">
    <w:abstractNumId w:val="3"/>
  </w:num>
  <w:num w16cid:durableId="1902665755" w:numId="450">
    <w:abstractNumId w:val="8"/>
  </w:num>
  <w:num w16cid:durableId="1513644797" w:numId="451">
    <w:abstractNumId w:val="4"/>
  </w:num>
  <w:num w16cid:durableId="1144275798" w:numId="452">
    <w:abstractNumId w:val="5"/>
  </w:num>
  <w:num w16cid:durableId="1835564793" w:numId="453">
    <w:abstractNumId w:val="6"/>
  </w:num>
  <w:num w16cid:durableId="953486402" w:numId="454">
    <w:abstractNumId w:val="7"/>
  </w:num>
  <w:num w16cid:durableId="572854139" w:numId="455">
    <w:abstractNumId w:val="9"/>
  </w:num>
  <w:num w16cid:durableId="468133944" w:numId="456">
    <w:abstractNumId w:val="0"/>
  </w:num>
  <w:num w16cid:durableId="554240989" w:numId="457">
    <w:abstractNumId w:val="1"/>
  </w:num>
  <w:num w16cid:durableId="864559765" w:numId="458">
    <w:abstractNumId w:val="2"/>
  </w:num>
  <w:num w16cid:durableId="212086263" w:numId="459">
    <w:abstractNumId w:val="3"/>
  </w:num>
  <w:num w16cid:durableId="985668111" w:numId="460">
    <w:abstractNumId w:val="8"/>
  </w:num>
  <w:num w16cid:durableId="351301785" w:numId="461">
    <w:abstractNumId w:val="4"/>
  </w:num>
  <w:num w16cid:durableId="362562376" w:numId="462">
    <w:abstractNumId w:val="5"/>
  </w:num>
  <w:num w16cid:durableId="1868131800" w:numId="463">
    <w:abstractNumId w:val="6"/>
  </w:num>
  <w:num w16cid:durableId="864710110" w:numId="464">
    <w:abstractNumId w:val="7"/>
  </w:num>
  <w:num w16cid:durableId="2014600108" w:numId="465">
    <w:abstractNumId w:val="9"/>
  </w:num>
  <w:num w16cid:durableId="473256056" w:numId="466">
    <w:abstractNumId w:val="0"/>
  </w:num>
  <w:num w16cid:durableId="1953588668" w:numId="467">
    <w:abstractNumId w:val="1"/>
  </w:num>
  <w:num w16cid:durableId="1141655440" w:numId="468">
    <w:abstractNumId w:val="2"/>
  </w:num>
  <w:num w16cid:durableId="1155027540" w:numId="469">
    <w:abstractNumId w:val="3"/>
  </w:num>
  <w:num w16cid:durableId="630594184" w:numId="470">
    <w:abstractNumId w:val="8"/>
  </w:num>
  <w:num w16cid:durableId="141846531" w:numId="471">
    <w:abstractNumId w:val="4"/>
  </w:num>
  <w:num w16cid:durableId="1272544412" w:numId="472">
    <w:abstractNumId w:val="5"/>
  </w:num>
  <w:num w16cid:durableId="125436631" w:numId="473">
    <w:abstractNumId w:val="6"/>
  </w:num>
  <w:num w16cid:durableId="1808626385" w:numId="474">
    <w:abstractNumId w:val="7"/>
  </w:num>
  <w:num w16cid:durableId="675226135" w:numId="475">
    <w:abstractNumId w:val="9"/>
  </w:num>
  <w:num w:numId="1000">
    <w:abstractNumId w:val="990"/>
  </w:num>
</w:numbering>
</file>

<file path=word/settings.xml><?xml version="1.0" encoding="utf-8"?>
<w:settings xmlns:w="http://schemas.openxmlformats.org/wordprocessingml/2006/main">
  <w:zoom w:percent="132"/>
  <w:defaultTabStop w:val="720"/>
  <w:hyphenationZone w:val="360"/>
  <w:compat>
    <w:compatSetting w:name="compatibilityMode" w:uri="http://schemas.microsoft.com/office/word" w:val="15"/>
  </w:compat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3720FB"/>
    <w:pPr>
      <w:spacing w:after="240" w:before="240"/>
    </w:pPr>
    <w:rPr>
      <w:rFonts w:ascii="Times" w:hAnsi="Times"/>
      <w:color w:themeColor="text1" w:val="000000"/>
    </w:rPr>
  </w:style>
  <w:style w:styleId="Heading1" w:type="paragraph">
    <w:name w:val="heading 1"/>
    <w:basedOn w:val="BodyText"/>
    <w:next w:val="BodyText"/>
    <w:uiPriority w:val="9"/>
    <w:qFormat/>
    <w:rsid w:val="003720FB"/>
    <w:pPr>
      <w:numPr>
        <w:numId w:val="13"/>
      </w:numPr>
      <w:outlineLvl w:val="0"/>
    </w:pPr>
    <w:rPr>
      <w:b/>
      <w:bCs/>
      <w:smallCaps/>
    </w:rPr>
  </w:style>
  <w:style w:styleId="Heading2" w:type="paragraph">
    <w:name w:val="heading 2"/>
    <w:basedOn w:val="BodyText"/>
    <w:next w:val="BodyText"/>
    <w:uiPriority w:val="9"/>
    <w:unhideWhenUsed/>
    <w:qFormat/>
    <w:rsid w:val="003720FB"/>
    <w:pPr>
      <w:numPr>
        <w:ilvl w:val="1"/>
        <w:numId w:val="13"/>
      </w:numPr>
      <w:ind w:left="450"/>
      <w:outlineLvl w:val="1"/>
    </w:pPr>
    <w:rPr>
      <w:b/>
      <w:bCs/>
    </w:rPr>
  </w:style>
  <w:style w:styleId="Heading3" w:type="paragraph">
    <w:name w:val="heading 3"/>
    <w:basedOn w:val="BodyText"/>
    <w:next w:val="BodyText"/>
    <w:uiPriority w:val="9"/>
    <w:unhideWhenUsed/>
    <w:qFormat/>
    <w:rsid w:val="00BC26DE"/>
    <w:pPr>
      <w:numPr>
        <w:ilvl w:val="2"/>
        <w:numId w:val="13"/>
      </w:numPr>
      <w:ind w:left="450"/>
      <w:outlineLvl w:val="2"/>
    </w:pPr>
    <w:rPr>
      <w:i/>
      <w:iCs/>
    </w:rPr>
  </w:style>
  <w:style w:styleId="Heading4" w:type="paragraph">
    <w:name w:val="heading 4"/>
    <w:basedOn w:val="BodyText"/>
    <w:next w:val="BodyText"/>
    <w:uiPriority w:val="9"/>
    <w:unhideWhenUsed/>
    <w:qFormat/>
    <w:rsid w:val="00BC26DE"/>
    <w:pPr>
      <w:numPr>
        <w:ilvl w:val="3"/>
        <w:numId w:val="13"/>
      </w:numPr>
      <w:ind w:left="630"/>
      <w:outlineLvl w:val="3"/>
    </w:pPr>
    <w:rPr>
      <w:u w:val="single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560A30"/>
  </w:style>
  <w:style w:customStyle="1" w:styleId="FirstParagraph" w:type="paragraph">
    <w:name w:val="First Paragraph"/>
    <w:basedOn w:val="BodyText"/>
    <w:next w:val="BodyText"/>
    <w:qFormat/>
    <w:rsid w:val="001B43D1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E03987"/>
    <w:pPr>
      <w:keepNext/>
      <w:keepLines/>
      <w:spacing w:after="160" w:before="0"/>
      <w:jc w:val="center"/>
    </w:pPr>
    <w:rPr>
      <w:rFonts w:cstheme="majorBidi" w:eastAsiaTheme="majorEastAsia"/>
      <w:b/>
      <w:bCs/>
      <w:sz w:val="28"/>
      <w:szCs w:val="28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3720FB"/>
    <w:pPr>
      <w:keepNext/>
      <w:keepLines/>
      <w:spacing w:after="180"/>
      <w:jc w:val="center"/>
    </w:pPr>
    <w:rPr>
      <w:rFonts w:ascii="Times" w:hAnsi="Times"/>
      <w:color w:themeColor="text1" w:val="000000"/>
      <w:sz w:val="22"/>
      <w:szCs w:val="22"/>
    </w:rPr>
  </w:style>
  <w:style w:styleId="Date" w:type="paragraph">
    <w:name w:val="Date"/>
    <w:next w:val="BodyText"/>
    <w:qFormat/>
    <w:rsid w:val="00E03987"/>
    <w:pPr>
      <w:keepNext/>
      <w:keepLines/>
      <w:jc w:val="center"/>
    </w:pPr>
    <w:rPr>
      <w:rFonts w:ascii="Times" w:hAnsi="Times"/>
      <w:color w:themeColor="text1" w:val="000000"/>
      <w:sz w:val="22"/>
      <w:szCs w:val="22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  <w:rsid w:val="00897C9E"/>
    <w:pPr>
      <w:spacing w:after="60" w:before="60"/>
      <w:ind w:hanging="720" w:left="72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265419"/>
    <w:pPr>
      <w:spacing w:before="0"/>
    </w:pPr>
    <w:rPr>
      <w:i/>
    </w:rPr>
  </w:style>
  <w:style w:customStyle="1" w:styleId="TableCaption" w:type="paragraph">
    <w:name w:val="Table Caption"/>
    <w:basedOn w:val="Caption"/>
    <w:rsid w:val="00897C9E"/>
    <w:pPr>
      <w:keepNext/>
      <w:spacing w:after="120" w:before="240"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rsid w:val="00505F6D"/>
    <w:pPr>
      <w:keepNext/>
    </w:pPr>
  </w:style>
  <w:style w:customStyle="1" w:styleId="CaptionChar" w:type="character">
    <w:name w:val="Caption Char"/>
    <w:basedOn w:val="DefaultParagraphFont"/>
    <w:link w:val="Caption"/>
    <w:rsid w:val="00265419"/>
    <w:rPr>
      <w:rFonts w:ascii="Times" w:hAnsi="Times"/>
      <w:i/>
      <w:color w:themeColor="text1" w:val="000000"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color w:themeColor="text1" w:val="000000"/>
      <w:sz w:val="22"/>
    </w:rPr>
  </w:style>
  <w:style w:customStyle="1" w:styleId="SectionNumber" w:type="character">
    <w:name w:val="Section Number"/>
    <w:basedOn w:val="CaptionChar"/>
    <w:rPr>
      <w:rFonts w:ascii="Times" w:hAnsi="Times"/>
      <w:i/>
      <w:color w:themeColor="text1" w:val="000000"/>
    </w:rPr>
  </w:style>
  <w:style w:styleId="FootnoteReference" w:type="character">
    <w:name w:val="footnote reference"/>
    <w:basedOn w:val="CaptionChar"/>
    <w:rPr>
      <w:rFonts w:ascii="Times" w:hAnsi="Times"/>
      <w:i/>
      <w:color w:themeColor="text1" w:val="000000"/>
      <w:vertAlign w:val="superscript"/>
    </w:rPr>
  </w:style>
  <w:style w:styleId="Hyperlink" w:type="character">
    <w:name w:val="Hyperlink"/>
    <w:basedOn w:val="CaptionChar"/>
    <w:rPr>
      <w:rFonts w:ascii="Times" w:hAnsi="Times"/>
      <w:i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i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themeColor="text1" w:val="000000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 w:val="0"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 w:val="0"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 w:val="0"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 w:val="0"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i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i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themeColor="text1" w:val="000000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themeColor="text1" w:val="000000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 w:val="0"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themeColor="text1" w:val="000000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 w:val="0"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 w:val="0"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i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themeColor="text1" w:val="000000"/>
      <w:sz w:val="22"/>
      <w:shd w:color="auto" w:fill="F8F8F8" w:val="clear"/>
    </w:rPr>
  </w:style>
  <w:style w:customStyle="1" w:styleId="BodyTextChar" w:type="character">
    <w:name w:val="Body Text Char"/>
    <w:basedOn w:val="DefaultParagraphFont"/>
    <w:link w:val="BodyText"/>
    <w:rsid w:val="00560A30"/>
    <w:rPr>
      <w:rFonts w:ascii="Times" w:hAnsi="Times"/>
      <w:color w:themeColor="text1" w:val="000000"/>
    </w:rPr>
  </w:style>
  <w:style w:styleId="Footer" w:type="paragraph">
    <w:name w:val="footer"/>
    <w:basedOn w:val="Normal"/>
    <w:link w:val="FooterChar"/>
    <w:unhideWhenUsed/>
    <w:rsid w:val="00D303D3"/>
    <w:pPr>
      <w:tabs>
        <w:tab w:pos="4680" w:val="center"/>
        <w:tab w:pos="9360" w:val="right"/>
      </w:tabs>
      <w:spacing w:after="0" w:before="0"/>
    </w:pPr>
  </w:style>
  <w:style w:customStyle="1" w:styleId="FooterChar" w:type="character">
    <w:name w:val="Footer Char"/>
    <w:basedOn w:val="DefaultParagraphFont"/>
    <w:link w:val="Footer"/>
    <w:rsid w:val="00D303D3"/>
    <w:rPr>
      <w:rFonts w:ascii="Times" w:hAnsi="Times"/>
      <w:color w:themeColor="text1" w:val="000000"/>
    </w:rPr>
  </w:style>
  <w:style w:styleId="PageNumber" w:type="character">
    <w:name w:val="page number"/>
    <w:basedOn w:val="DefaultParagraphFont"/>
    <w:semiHidden/>
    <w:unhideWhenUsed/>
    <w:rsid w:val="00D303D3"/>
  </w:style>
  <w:style w:styleId="Header" w:type="paragraph">
    <w:name w:val="header"/>
    <w:basedOn w:val="Normal"/>
    <w:link w:val="HeaderChar"/>
    <w:unhideWhenUsed/>
    <w:rsid w:val="00CC6CCA"/>
    <w:pPr>
      <w:tabs>
        <w:tab w:pos="4680" w:val="center"/>
        <w:tab w:pos="9360" w:val="right"/>
      </w:tabs>
      <w:spacing w:after="0" w:before="0"/>
    </w:pPr>
  </w:style>
  <w:style w:customStyle="1" w:styleId="HeaderChar" w:type="character">
    <w:name w:val="Header Char"/>
    <w:basedOn w:val="DefaultParagraphFont"/>
    <w:link w:val="Header"/>
    <w:rsid w:val="00CC6CCA"/>
    <w:rPr>
      <w:rFonts w:ascii="Times" w:hAnsi="Times"/>
      <w:color w:themeColor="text1" w:val="000000"/>
    </w:rPr>
  </w:style>
  <w:style w:styleId="LineNumber" w:type="character">
    <w:name w:val="line number"/>
    <w:basedOn w:val="DefaultParagraphFont"/>
    <w:semiHidden/>
    <w:unhideWhenUsed/>
    <w:rsid w:val="00D52A0C"/>
  </w:style>
  <w:style w:customStyle="1" w:styleId="CurrentList1" w:type="numbering">
    <w:name w:val="Current List1"/>
    <w:uiPriority w:val="99"/>
    <w:rsid w:val="00D37215"/>
    <w:pPr>
      <w:numPr>
        <w:numId w:val="115"/>
      </w:numPr>
    </w:pPr>
  </w:style>
  <w:style w:styleId="TableGrid" w:type="table">
    <w:name w:val="Table Grid"/>
    <w:basedOn w:val="TableNormal"/>
    <w:rsid w:val="00B3413A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

<Relationships  xmlns="http://schemas.openxmlformats.org/package/2006/relationships">
<Relationship Id="rId1" Type="http://schemas.openxmlformats.org/officeDocument/2006/relationships/numbering" Target="numbering.xml"/>
<Relationship Id="rId2" Type="http://schemas.openxmlformats.org/officeDocument/2006/relationships/styles" Target="styles.xml"/>
<Relationship Id="rId3" Type="http://schemas.openxmlformats.org/officeDocument/2006/relationships/settings" Target="settings.xml"/>
<Relationship Id="rId4" Type="http://schemas.openxmlformats.org/officeDocument/2006/relationships/webSettings" Target="webSettings.xml"/>
<Relationship Id="rId5" Type="http://schemas.openxmlformats.org/officeDocument/2006/relationships/fontTable" Target="fontTable.xml"/>
<Relationship Id="rId6" Type="http://schemas.openxmlformats.org/officeDocument/2006/relationships/theme" Target="theme/theme1.xml"/>
<Relationship Id="rId7" Type="http://schemas.openxmlformats.org/officeDocument/2006/relationships/footnotes" Target="footnotes.xml"/>
<Relationship Id="rId8" Type="http://schemas.openxmlformats.org/officeDocument/2006/relationships/comments" Target="comments.xml"/>
<Relationship Id="rId9" Type="http://schemas.openxmlformats.org/officeDocument/2006/relationships/footer" Target="footer2.xml"/>
<Relationship Id="rId10" Type="http://schemas.openxmlformats.org/officeDocument/2006/relationships/footer" Target="footer1.xml"/>
<Relationship Id="rId11" Type="http://schemas.openxmlformats.org/officeDocument/2006/relationships/image" Target="media/861b88e3cfcd2b4f7fb921e86edde3da38efe960.png"/>
<Relationship Id="rId12" Type="http://schemas.openxmlformats.org/officeDocument/2006/relationships/image" Target="media/df37aeedf2927911b9eeaf1c7573a0ce41092dad.png"/>
<Relationship Id="rId13" Type="http://schemas.openxmlformats.org/officeDocument/2006/relationships/image" Target="media/34288c11f630c186e9f86e27b332ad7bfde862e3.png"/>
<Relationship Id="rId14" Type="http://schemas.openxmlformats.org/officeDocument/2006/relationships/image" Target="media/16d06757508d49d513735c49047292bc8082741c.png"/>
<Relationship Id="rId15" Type="http://schemas.openxmlformats.org/officeDocument/2006/relationships/image" Target="media/8502618c4ee00080697bb3c31a23517b511ea8eb.png"/>
<Relationship Id="rId16" Type="http://schemas.openxmlformats.org/officeDocument/2006/relationships/image" Target="media/9ea5c2eed64385729272e702ff3abd068faaf0d0.png"/>
<Relationship Id="rId17" Type="http://schemas.openxmlformats.org/officeDocument/2006/relationships/image" Target="media/2bdbad2a49a30ece7eccc98d99ca366d84adedcd.png"/>
<Relationship Id="rId18" Type="http://schemas.openxmlformats.org/officeDocument/2006/relationships/image" Target="media/8c90df87b927c6f9112e8c9f66c625af97257cb7.png"/>
</Relationships>
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1</Pages>
  <Words>65</Words>
  <Characters>376</Characters>
  <Application>Microsoft Office Word</Application>
  <DocSecurity>0</DocSecurity>
  <Lines>3</Lines>
  <Paragraphs>1</Paragraphs>
  <ScaleCrop>false</ScaleCrop>
  <Company/>
  <LinksUpToDate>false</LinksUpToDate>
  <CharactersWithSpaces>4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Preprocessing of ponderosa pine chronologies</dc:title>
  <dc:creator>Sarah J. Hart, Olivia Santiago, Josh Carrell, and Thomas T. Veblen</dc:creator>
  <cp:keywords/>
  <dcterms:created xsi:type="dcterms:W3CDTF">2024-11-12T18:59:45Z</dcterms:created>
  <dcterms:modified xsi:type="dcterms:W3CDTF">2024-11-12T11:59:46Z</dcterms:modified>
  <cp:lastModifiedBy>sarahhart</cp:lastModifiedB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citationcolor">
    <vt:lpwstr>blue</vt:lpwstr>
  </property>
  <property fmtid="{D5CDD505-2E9C-101B-9397-08002B2CF9AE}" pid="4" name="csl">
    <vt:lpwstr>/Users/sarahhart/Library/CloudStorage/GoogleDrive-sarahjanehart13@gmail.com/My Drive/JOB/RESEARCH/Analyses/WSBxClimate/citationstyle.csl</vt:lpwstr>
  </property>
  <property fmtid="{D5CDD505-2E9C-101B-9397-08002B2CF9AE}" pid="5" name="date">
    <vt:lpwstr>November 12, 2024</vt:lpwstr>
  </property>
  <property fmtid="{D5CDD505-2E9C-101B-9397-08002B2CF9AE}" pid="6" name="email">
    <vt:lpwstr>sarah.hart@colostate.edu</vt:lpwstr>
  </property>
  <property fmtid="{D5CDD505-2E9C-101B-9397-08002B2CF9AE}" pid="7" name="link-citations">
    <vt:lpwstr>True</vt:lpwstr>
  </property>
  <property fmtid="{D5CDD505-2E9C-101B-9397-08002B2CF9AE}" pid="8" name="linkcolor">
    <vt:lpwstr>blue</vt:lpwstr>
  </property>
  <property fmtid="{D5CDD505-2E9C-101B-9397-08002B2CF9AE}" pid="9" name="output">
    <vt:lpwstr/>
  </property>
  <property fmtid="{D5CDD505-2E9C-101B-9397-08002B2CF9AE}" pid="10" name="urlcolor">
    <vt:lpwstr>blue</vt:lpwstr>
  </property>
</Properties>
</file>